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A522A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A73D08">
        <w:rPr>
          <w:rFonts w:ascii="Times New Roman" w:eastAsia="Times New Roman" w:hAnsi="Times New Roman" w:cs="Times New Roman"/>
          <w:b/>
        </w:rPr>
        <w:t xml:space="preserve">                                 </w:t>
      </w:r>
    </w:p>
    <w:p w14:paraId="6E5EE701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49D0FD39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18F4C7F" w14:textId="77777777" w:rsidR="00A73D08" w:rsidRPr="00A73D08" w:rsidRDefault="00A73D08" w:rsidP="00A73D08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0A73D08">
        <w:rPr>
          <w:rFonts w:ascii="Times New Roman" w:eastAsia="Times New Roman" w:hAnsi="Times New Roman" w:cs="Times New Roman"/>
          <w:b/>
        </w:rPr>
        <w:t xml:space="preserve">DECIDE DEKALB </w:t>
      </w:r>
      <w:r w:rsidRPr="00A73D08">
        <w:rPr>
          <w:rFonts w:ascii="Times New Roman" w:eastAsia="Times New Roman" w:hAnsi="Times New Roman" w:cs="Times New Roman"/>
          <w:b/>
          <w:bCs/>
        </w:rPr>
        <w:t>DEVELOPMENT AUTHORITY BOARD MEETING</w:t>
      </w:r>
    </w:p>
    <w:p w14:paraId="5B330153" w14:textId="50A49E8E" w:rsidR="00A73D08" w:rsidRDefault="00A73D08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566394E9" w14:textId="77777777" w:rsidR="00963B40" w:rsidRPr="00A73D08" w:rsidRDefault="00963B40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0374F63C" w14:textId="77777777" w:rsidR="00DE74C8" w:rsidRPr="00DE74C8" w:rsidRDefault="00DE74C8" w:rsidP="5280E36C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id="0" w:name="_Hlk514058308"/>
      <w:r w:rsidRPr="5280E36C">
        <w:rPr>
          <w:rFonts w:ascii="Times New Roman" w:hAnsi="Times New Roman" w:cs="Times New Roman"/>
          <w:b/>
          <w:bCs/>
        </w:rPr>
        <w:t>Board Members Present:</w:t>
      </w:r>
    </w:p>
    <w:p w14:paraId="3917041C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14:paraId="4305755F" w14:textId="77777777" w:rsidR="00DE74C8" w:rsidRPr="00DE74C8" w:rsidRDefault="00DE74C8" w:rsidP="00DE74C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Kevin Gooch, Vice-Chair</w:t>
      </w:r>
    </w:p>
    <w:p w14:paraId="436F96DE" w14:textId="24947C45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>
        <w:rPr>
          <w:rFonts w:ascii="Times New Roman" w:hAnsi="Times New Roman" w:cs="Times New Roman"/>
        </w:rPr>
        <w:t>Andrew Greenberg, Board Membe</w:t>
      </w:r>
      <w:r w:rsidR="2A8F83FD" w:rsidRPr="03DFE89A">
        <w:rPr>
          <w:rFonts w:ascii="Times New Roman" w:hAnsi="Times New Roman" w:cs="Times New Roman"/>
        </w:rPr>
        <w:t>r</w:t>
      </w:r>
    </w:p>
    <w:p w14:paraId="0FCC4ED0" w14:textId="77777777" w:rsidR="00DE74C8" w:rsidRPr="00DE74C8" w:rsidRDefault="00DE74C8" w:rsidP="00DE74C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Kimberly Adams, Board Member</w:t>
      </w:r>
    </w:p>
    <w:p w14:paraId="13DE0C32" w14:textId="1932AE24" w:rsidR="00DE74C8" w:rsidRPr="00DE74C8" w:rsidRDefault="6B2D2555" w:rsidP="1806369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14:paraId="052D9B9C" w14:textId="1B2C9870" w:rsidR="00DE74C8" w:rsidRPr="00DE74C8" w:rsidRDefault="58F6A699" w:rsidP="1806369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DB22A7B">
        <w:rPr>
          <w:rFonts w:ascii="Times New Roman" w:hAnsi="Times New Roman" w:cs="Times New Roman"/>
        </w:rPr>
        <w:t>Sai Reddy, Treasurer</w:t>
      </w:r>
    </w:p>
    <w:p w14:paraId="449A4A22" w14:textId="0690CD84" w:rsidR="00DE74C8" w:rsidRPr="00DE74C8" w:rsidRDefault="2A698909" w:rsidP="1806369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DB22A7B">
        <w:rPr>
          <w:rFonts w:ascii="Times New Roman" w:hAnsi="Times New Roman" w:cs="Times New Roman"/>
        </w:rPr>
        <w:t>Miranda Mack McKenzie, Secretary</w:t>
      </w:r>
    </w:p>
    <w:p w14:paraId="1B2786BE" w14:textId="734D26CE" w:rsidR="79DC7548" w:rsidRDefault="79DC7548" w:rsidP="3DB22A7B">
      <w:pPr>
        <w:spacing w:after="120" w:line="240" w:lineRule="auto"/>
        <w:rPr>
          <w:rFonts w:ascii="Times New Roman" w:hAnsi="Times New Roman" w:cs="Times New Roman"/>
        </w:rPr>
      </w:pPr>
    </w:p>
    <w:p w14:paraId="6C4B4FF9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>Legal Counsel Present:</w:t>
      </w:r>
    </w:p>
    <w:p w14:paraId="204805C2" w14:textId="77777777" w:rsidR="00DE74C8" w:rsidRPr="00DE74C8" w:rsidRDefault="00DE74C8" w:rsidP="00DE74C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im Monacell, Smith, Gambrell &amp; Russell, LLP</w:t>
      </w:r>
    </w:p>
    <w:p w14:paraId="0611B886" w14:textId="28F0D090" w:rsidR="00DE74C8" w:rsidRPr="00DE74C8" w:rsidRDefault="00B97103" w:rsidP="00DE74C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ly Moyer</w:t>
      </w:r>
      <w:r w:rsidR="00DE74C8" w:rsidRPr="00DE74C8">
        <w:rPr>
          <w:rFonts w:ascii="Times New Roman" w:hAnsi="Times New Roman" w:cs="Times New Roman"/>
        </w:rPr>
        <w:t xml:space="preserve">, Smith, Gambrell &amp; Russell, LLP </w:t>
      </w:r>
    </w:p>
    <w:p w14:paraId="70E0A65F" w14:textId="77777777" w:rsidR="00DE74C8" w:rsidRPr="00DE74C8" w:rsidRDefault="00DE74C8" w:rsidP="00DE74C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755B8577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: </w:t>
      </w:r>
    </w:p>
    <w:p w14:paraId="7A687D27" w14:textId="39487B5C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Dorian DeBarr, </w:t>
      </w:r>
      <w:r w:rsidR="00B97103" w:rsidRPr="5280E36C">
        <w:rPr>
          <w:rFonts w:ascii="Times New Roman" w:hAnsi="Times New Roman" w:cs="Times New Roman"/>
        </w:rPr>
        <w:t>Interim President</w:t>
      </w:r>
    </w:p>
    <w:p w14:paraId="7398888F" w14:textId="2D02EA1B" w:rsidR="01A96CC0" w:rsidRDefault="01A96CC0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Randi Mason, Vice President, Economic Development</w:t>
      </w:r>
    </w:p>
    <w:p w14:paraId="40D8055D" w14:textId="43E7E4BE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DB22A7B">
        <w:rPr>
          <w:rFonts w:ascii="Times New Roman" w:hAnsi="Times New Roman" w:cs="Times New Roman"/>
        </w:rPr>
        <w:t xml:space="preserve">Toyasha Vaughn, </w:t>
      </w:r>
      <w:r w:rsidR="1A062268" w:rsidRPr="3DB22A7B">
        <w:rPr>
          <w:rFonts w:ascii="Times New Roman" w:hAnsi="Times New Roman" w:cs="Times New Roman"/>
        </w:rPr>
        <w:t>Business Retention &amp; Expansion Manager</w:t>
      </w:r>
    </w:p>
    <w:p w14:paraId="0EE5D395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21F2C1DD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Jen Yun, Project Manager</w:t>
      </w:r>
    </w:p>
    <w:p w14:paraId="47BCE87A" w14:textId="36872A25" w:rsidR="4FE2F511" w:rsidRDefault="4FE2F511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Sunny Anderson, Business Attraction Manager</w:t>
      </w:r>
    </w:p>
    <w:p w14:paraId="19F8B71D" w14:textId="1318CD39" w:rsidR="4FE2F511" w:rsidRDefault="4FE2F511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>
        <w:rPr>
          <w:rFonts w:ascii="Times New Roman" w:hAnsi="Times New Roman" w:cs="Times New Roman"/>
        </w:rPr>
        <w:t>Brandon Ona, Workforce Business Analyst</w:t>
      </w:r>
    </w:p>
    <w:p w14:paraId="28159E7A" w14:textId="09F12ECB" w:rsidR="5FF6CD57" w:rsidRDefault="5FF6CD57" w:rsidP="03DFE89A">
      <w:pPr>
        <w:spacing w:line="240" w:lineRule="auto"/>
        <w:ind w:left="1440" w:firstLine="720"/>
        <w:rPr>
          <w:rFonts w:ascii="Times New Roman" w:hAnsi="Times New Roman" w:cs="Times New Roman"/>
        </w:rPr>
      </w:pPr>
      <w:r w:rsidRPr="03DFE89A">
        <w:rPr>
          <w:rFonts w:ascii="Times New Roman" w:hAnsi="Times New Roman" w:cs="Times New Roman"/>
        </w:rPr>
        <w:t>Terra Washington, Director, Marketing &amp; Communication</w:t>
      </w:r>
    </w:p>
    <w:p w14:paraId="299D617A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5B140E4" w14:textId="77777777" w:rsidR="00DE74C8" w:rsidRPr="00DE74C8" w:rsidRDefault="00DE74C8" w:rsidP="79DC754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3DB22A7B">
        <w:rPr>
          <w:rFonts w:ascii="Times New Roman" w:hAnsi="Times New Roman" w:cs="Times New Roman"/>
          <w:b/>
          <w:bCs/>
        </w:rPr>
        <w:t>Others Present:</w:t>
      </w:r>
    </w:p>
    <w:p w14:paraId="35C36A43" w14:textId="1A3BC414" w:rsidR="595E7CCC" w:rsidRDefault="595E7CCC" w:rsidP="3DB22A7B">
      <w:pPr>
        <w:spacing w:after="0" w:line="240" w:lineRule="auto"/>
        <w:ind w:left="1440" w:firstLine="720"/>
      </w:pPr>
      <w:r w:rsidRPr="3DB22A7B">
        <w:rPr>
          <w:rFonts w:ascii="Times New Roman" w:hAnsi="Times New Roman" w:cs="Times New Roman"/>
        </w:rPr>
        <w:t>Dyana Bagby, Atlanta Business Chronicle</w:t>
      </w:r>
    </w:p>
    <w:p w14:paraId="1F42842A" w14:textId="662FF7C3" w:rsidR="595E7CCC" w:rsidRDefault="595E7CCC" w:rsidP="3DB22A7B">
      <w:pPr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3DB22A7B">
        <w:rPr>
          <w:rFonts w:ascii="Times New Roman" w:hAnsi="Times New Roman" w:cs="Times New Roman"/>
        </w:rPr>
        <w:t>Trevor Hamilton,</w:t>
      </w:r>
      <w:r w:rsidR="00E360B5">
        <w:rPr>
          <w:rFonts w:ascii="Times New Roman" w:hAnsi="Times New Roman" w:cs="Times New Roman"/>
        </w:rPr>
        <w:t xml:space="preserve"> EY</w:t>
      </w:r>
      <w:r w:rsidRPr="3DB22A7B">
        <w:rPr>
          <w:rFonts w:ascii="Times New Roman" w:hAnsi="Times New Roman" w:cs="Times New Roman"/>
        </w:rPr>
        <w:t xml:space="preserve"> </w:t>
      </w:r>
    </w:p>
    <w:p w14:paraId="2AFFA508" w14:textId="45E2E5A6" w:rsidR="595E7CCC" w:rsidRDefault="595E7CCC" w:rsidP="3DB22A7B">
      <w:pPr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3DB22A7B">
        <w:rPr>
          <w:rFonts w:ascii="Times New Roman" w:hAnsi="Times New Roman" w:cs="Times New Roman"/>
        </w:rPr>
        <w:t>Drew Frederick</w:t>
      </w:r>
      <w:r w:rsidR="00AA3FAF">
        <w:rPr>
          <w:rFonts w:ascii="Times New Roman" w:hAnsi="Times New Roman" w:cs="Times New Roman"/>
        </w:rPr>
        <w:t>, Trammel Crow</w:t>
      </w:r>
    </w:p>
    <w:p w14:paraId="1B8E84EC" w14:textId="3AED80E1" w:rsidR="595E7CCC" w:rsidRDefault="595E7CCC" w:rsidP="3DB22A7B">
      <w:pPr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3DB22A7B">
        <w:rPr>
          <w:rFonts w:ascii="Times New Roman" w:hAnsi="Times New Roman" w:cs="Times New Roman"/>
        </w:rPr>
        <w:t>Rose Burden, EY</w:t>
      </w:r>
    </w:p>
    <w:p w14:paraId="40452DB6" w14:textId="7D19F338" w:rsidR="595E7CCC" w:rsidRDefault="595E7CCC" w:rsidP="3DB22A7B">
      <w:pPr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3DB22A7B">
        <w:rPr>
          <w:rFonts w:ascii="Times New Roman" w:hAnsi="Times New Roman" w:cs="Times New Roman"/>
        </w:rPr>
        <w:t>James Tsismanakis, Discover DeKalb</w:t>
      </w:r>
    </w:p>
    <w:p w14:paraId="612E167A" w14:textId="30BD9914" w:rsidR="595E7CCC" w:rsidRDefault="595E7CCC" w:rsidP="3DB22A7B">
      <w:pPr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3DB22A7B">
        <w:rPr>
          <w:rFonts w:ascii="Times New Roman" w:hAnsi="Times New Roman" w:cs="Times New Roman"/>
        </w:rPr>
        <w:t xml:space="preserve">Anthony Grant, City of Atlanta </w:t>
      </w:r>
    </w:p>
    <w:p w14:paraId="73166E54" w14:textId="1FCF81B8" w:rsidR="3DB22A7B" w:rsidRDefault="3DB22A7B" w:rsidP="3DB22A7B">
      <w:pPr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14:paraId="114159A0" w14:textId="7330F011" w:rsidR="6EFFEE5B" w:rsidRDefault="6EFFEE5B" w:rsidP="6EFFEE5B">
      <w:pPr>
        <w:spacing w:line="240" w:lineRule="auto"/>
        <w:ind w:left="1440" w:firstLine="720"/>
        <w:rPr>
          <w:rFonts w:ascii="Times New Roman" w:hAnsi="Times New Roman" w:cs="Times New Roman"/>
        </w:rPr>
      </w:pPr>
    </w:p>
    <w:p w14:paraId="7046A95D" w14:textId="77777777" w:rsidR="00B97103" w:rsidRDefault="00B97103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14A677A" w14:textId="77777777" w:rsidR="008F20C2" w:rsidRDefault="008F20C2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B749723" w14:textId="77777777" w:rsidR="008F20C2" w:rsidRDefault="008F20C2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0224105B" w14:textId="77777777" w:rsidR="008F20C2" w:rsidRPr="00DE74C8" w:rsidRDefault="008F20C2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5105D572" w14:textId="2D7BDA5D" w:rsidR="007E58DE" w:rsidRPr="00A73D08" w:rsidRDefault="007E58DE" w:rsidP="00DE74C8">
      <w:pPr>
        <w:spacing w:after="0" w:line="240" w:lineRule="auto"/>
        <w:ind w:left="1800"/>
        <w:rPr>
          <w:rFonts w:ascii="Times New Roman" w:eastAsia="Times New Roman" w:hAnsi="Times New Roman" w:cs="Times New Roman"/>
        </w:rPr>
      </w:pPr>
    </w:p>
    <w:p w14:paraId="67DA483C" w14:textId="77777777" w:rsidR="00A73D08" w:rsidRPr="00A73D08" w:rsidRDefault="00A73D08" w:rsidP="00A73D08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</w:rPr>
      </w:pPr>
    </w:p>
    <w:p w14:paraId="7C3DFD5F" w14:textId="0E211B0C" w:rsidR="1806369E" w:rsidRDefault="1806369E" w:rsidP="1806369E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</w:rPr>
      </w:pPr>
    </w:p>
    <w:p w14:paraId="3C120D20" w14:textId="77777777" w:rsidR="00A73D08" w:rsidRPr="00A73D08" w:rsidRDefault="00A73D08" w:rsidP="00080435">
      <w:pPr>
        <w:spacing w:after="0" w:line="240" w:lineRule="auto"/>
        <w:rPr>
          <w:rFonts w:ascii="Times New Roman" w:eastAsia="Times New Roman" w:hAnsi="Times New Roman" w:cs="Times New Roman"/>
        </w:rPr>
      </w:pPr>
    </w:p>
    <w:bookmarkEnd w:id="0"/>
    <w:p w14:paraId="6A41D9EC" w14:textId="6423FE4B" w:rsidR="03DFE89A" w:rsidRDefault="03DFE89A" w:rsidP="00575F9B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B911B29" w14:textId="03339FC3" w:rsidR="1806369E" w:rsidRDefault="1806369E" w:rsidP="1806369E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D9DB336" w14:textId="5FCDAF18" w:rsidR="1806369E" w:rsidRDefault="1806369E" w:rsidP="1806369E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4FFE216" w14:textId="77777777" w:rsidR="00575F9B" w:rsidRDefault="00575F9B" w:rsidP="00575F9B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36E33E57" w14:textId="77777777" w:rsidR="00313236" w:rsidRPr="00A73D08" w:rsidRDefault="00313236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1D8C727A" w14:textId="2E331A0E" w:rsidR="00A73D08" w:rsidRPr="00A73D08" w:rsidRDefault="00A73D08" w:rsidP="00A73D08">
      <w:pPr>
        <w:numPr>
          <w:ilvl w:val="0"/>
          <w:numId w:val="10"/>
        </w:numPr>
        <w:spacing w:after="120" w:line="240" w:lineRule="auto"/>
        <w:jc w:val="both"/>
        <w:rPr>
          <w:rFonts w:ascii="Times New Roman" w:eastAsia="Times New Roman" w:hAnsi="Times New Roman" w:cs="Times New Roman"/>
        </w:rPr>
      </w:pPr>
      <w:r w:rsidRPr="00A73D08">
        <w:rPr>
          <w:rFonts w:ascii="Times New Roman" w:eastAsia="Times New Roman" w:hAnsi="Times New Roman" w:cs="Times New Roman"/>
          <w:b/>
        </w:rPr>
        <w:t>Call to Order</w:t>
      </w:r>
      <w:r w:rsidRPr="00A73D08">
        <w:rPr>
          <w:rFonts w:ascii="Times New Roman" w:eastAsia="Times New Roman" w:hAnsi="Times New Roman" w:cs="Times New Roman"/>
        </w:rPr>
        <w:t xml:space="preserve"> – Mr. </w:t>
      </w:r>
      <w:r w:rsidR="00DE74C8">
        <w:rPr>
          <w:rFonts w:ascii="Times New Roman" w:eastAsia="Times New Roman" w:hAnsi="Times New Roman" w:cs="Times New Roman"/>
        </w:rPr>
        <w:t>Don Bolia, Chair</w:t>
      </w:r>
    </w:p>
    <w:p w14:paraId="214F07A0" w14:textId="7A88421B" w:rsidR="00A14B8A" w:rsidRPr="00A14B8A" w:rsidRDefault="00A73D08" w:rsidP="5280E36C">
      <w:pPr>
        <w:ind w:left="1440"/>
        <w:jc w:val="both"/>
        <w:rPr>
          <w:rFonts w:ascii="Times New Roman" w:eastAsia="Times New Roman" w:hAnsi="Times New Roman" w:cs="Times New Roman"/>
        </w:rPr>
      </w:pPr>
      <w:r w:rsidRPr="3DB22A7B">
        <w:rPr>
          <w:rFonts w:ascii="Times New Roman" w:eastAsia="Times New Roman" w:hAnsi="Times New Roman" w:cs="Times New Roman"/>
        </w:rPr>
        <w:t>The</w:t>
      </w:r>
      <w:r w:rsidR="00C77D61" w:rsidRPr="3DB22A7B">
        <w:rPr>
          <w:rFonts w:ascii="Times New Roman" w:eastAsia="Times New Roman" w:hAnsi="Times New Roman" w:cs="Times New Roman"/>
        </w:rPr>
        <w:t xml:space="preserve"> </w:t>
      </w:r>
      <w:r w:rsidR="16D091AF" w:rsidRPr="3DB22A7B">
        <w:rPr>
          <w:rFonts w:ascii="Times New Roman" w:eastAsia="Times New Roman" w:hAnsi="Times New Roman" w:cs="Times New Roman"/>
        </w:rPr>
        <w:t>September</w:t>
      </w:r>
      <w:r w:rsidR="1B3BB395" w:rsidRPr="3DB22A7B">
        <w:rPr>
          <w:rFonts w:ascii="Times New Roman" w:eastAsia="Times New Roman" w:hAnsi="Times New Roman" w:cs="Times New Roman"/>
        </w:rPr>
        <w:t xml:space="preserve"> </w:t>
      </w:r>
      <w:r w:rsidRPr="3DB22A7B">
        <w:rPr>
          <w:rFonts w:ascii="Times New Roman" w:eastAsia="Times New Roman" w:hAnsi="Times New Roman" w:cs="Times New Roman"/>
        </w:rPr>
        <w:t>meeting of the De</w:t>
      </w:r>
      <w:r w:rsidR="7B0CD1E2" w:rsidRPr="3DB22A7B">
        <w:rPr>
          <w:rFonts w:ascii="Times New Roman" w:eastAsia="Times New Roman" w:hAnsi="Times New Roman" w:cs="Times New Roman"/>
        </w:rPr>
        <w:t>c</w:t>
      </w:r>
      <w:r w:rsidRPr="3DB22A7B">
        <w:rPr>
          <w:rFonts w:ascii="Times New Roman" w:eastAsia="Times New Roman" w:hAnsi="Times New Roman" w:cs="Times New Roman"/>
        </w:rPr>
        <w:t>ide DeKalb Development Aut</w:t>
      </w:r>
      <w:r w:rsidR="00DE74C8" w:rsidRPr="3DB22A7B">
        <w:rPr>
          <w:rFonts w:ascii="Times New Roman" w:eastAsia="Times New Roman" w:hAnsi="Times New Roman" w:cs="Times New Roman"/>
        </w:rPr>
        <w:t>ho</w:t>
      </w:r>
      <w:r w:rsidR="00681604" w:rsidRPr="3DB22A7B">
        <w:rPr>
          <w:rFonts w:ascii="Times New Roman" w:eastAsia="Times New Roman" w:hAnsi="Times New Roman" w:cs="Times New Roman"/>
        </w:rPr>
        <w:t>rity was called to order at 8:</w:t>
      </w:r>
      <w:r w:rsidR="024BEADC" w:rsidRPr="3DB22A7B">
        <w:rPr>
          <w:rFonts w:ascii="Times New Roman" w:eastAsia="Times New Roman" w:hAnsi="Times New Roman" w:cs="Times New Roman"/>
        </w:rPr>
        <w:t>3</w:t>
      </w:r>
      <w:r w:rsidR="00502929">
        <w:rPr>
          <w:rFonts w:ascii="Times New Roman" w:eastAsia="Times New Roman" w:hAnsi="Times New Roman" w:cs="Times New Roman"/>
        </w:rPr>
        <w:t>6</w:t>
      </w:r>
      <w:r w:rsidR="00080435" w:rsidRPr="3DB22A7B">
        <w:rPr>
          <w:rFonts w:ascii="Times New Roman" w:eastAsia="Times New Roman" w:hAnsi="Times New Roman" w:cs="Times New Roman"/>
        </w:rPr>
        <w:t xml:space="preserve"> </w:t>
      </w:r>
      <w:r w:rsidRPr="3DB22A7B">
        <w:rPr>
          <w:rFonts w:ascii="Times New Roman" w:eastAsia="Times New Roman" w:hAnsi="Times New Roman" w:cs="Times New Roman"/>
        </w:rPr>
        <w:t xml:space="preserve">am on </w:t>
      </w:r>
      <w:r w:rsidR="00681604" w:rsidRPr="3DB22A7B">
        <w:rPr>
          <w:rFonts w:ascii="Times New Roman" w:eastAsia="Times New Roman" w:hAnsi="Times New Roman" w:cs="Times New Roman"/>
        </w:rPr>
        <w:t>Thurs</w:t>
      </w:r>
      <w:r w:rsidRPr="3DB22A7B">
        <w:rPr>
          <w:rFonts w:ascii="Times New Roman" w:eastAsia="Times New Roman" w:hAnsi="Times New Roman" w:cs="Times New Roman"/>
        </w:rPr>
        <w:t xml:space="preserve">day, </w:t>
      </w:r>
      <w:r w:rsidR="7612D7F4" w:rsidRPr="3DB22A7B">
        <w:rPr>
          <w:rFonts w:ascii="Times New Roman" w:eastAsia="Times New Roman" w:hAnsi="Times New Roman" w:cs="Times New Roman"/>
        </w:rPr>
        <w:t>September</w:t>
      </w:r>
      <w:r w:rsidR="00575F9B" w:rsidRPr="3DB22A7B">
        <w:rPr>
          <w:rFonts w:ascii="Times New Roman" w:eastAsia="Times New Roman" w:hAnsi="Times New Roman" w:cs="Times New Roman"/>
        </w:rPr>
        <w:t xml:space="preserve"> </w:t>
      </w:r>
      <w:r w:rsidR="540EF3E1" w:rsidRPr="3DB22A7B">
        <w:rPr>
          <w:rFonts w:ascii="Times New Roman" w:eastAsia="Times New Roman" w:hAnsi="Times New Roman" w:cs="Times New Roman"/>
        </w:rPr>
        <w:t>1</w:t>
      </w:r>
      <w:r w:rsidR="1A02D440" w:rsidRPr="3DB22A7B">
        <w:rPr>
          <w:rFonts w:ascii="Times New Roman" w:eastAsia="Times New Roman" w:hAnsi="Times New Roman" w:cs="Times New Roman"/>
        </w:rPr>
        <w:t>0</w:t>
      </w:r>
      <w:r w:rsidR="004B43FD" w:rsidRPr="3DB22A7B">
        <w:rPr>
          <w:rFonts w:ascii="Times New Roman" w:eastAsia="Times New Roman" w:hAnsi="Times New Roman" w:cs="Times New Roman"/>
        </w:rPr>
        <w:t>th</w:t>
      </w:r>
      <w:r w:rsidR="00DE74C8" w:rsidRPr="3DB22A7B">
        <w:rPr>
          <w:rFonts w:ascii="Times New Roman" w:eastAsia="Times New Roman" w:hAnsi="Times New Roman" w:cs="Times New Roman"/>
        </w:rPr>
        <w:t>, 20</w:t>
      </w:r>
      <w:r w:rsidR="22D0D433" w:rsidRPr="3DB22A7B">
        <w:rPr>
          <w:rFonts w:ascii="Times New Roman" w:eastAsia="Times New Roman" w:hAnsi="Times New Roman" w:cs="Times New Roman"/>
        </w:rPr>
        <w:t>20</w:t>
      </w:r>
      <w:r w:rsidRPr="3DB22A7B">
        <w:rPr>
          <w:rFonts w:ascii="Times New Roman" w:eastAsia="Times New Roman" w:hAnsi="Times New Roman" w:cs="Times New Roman"/>
        </w:rPr>
        <w:t xml:space="preserve"> </w:t>
      </w:r>
      <w:r w:rsidR="6CFC7899" w:rsidRPr="3DB22A7B">
        <w:rPr>
          <w:rFonts w:ascii="Times New Roman" w:eastAsia="Times New Roman" w:hAnsi="Times New Roman" w:cs="Times New Roman"/>
        </w:rPr>
        <w:t>via Zoom telemeeting.</w:t>
      </w:r>
      <w:bookmarkStart w:id="1" w:name="_Hlk521572583"/>
      <w:bookmarkEnd w:id="1"/>
    </w:p>
    <w:p w14:paraId="6FB8977C" w14:textId="77777777" w:rsidR="00A14B8A" w:rsidRPr="00415F04" w:rsidRDefault="00A14B8A" w:rsidP="00A14B8A">
      <w:pPr>
        <w:pStyle w:val="ListParagraph"/>
        <w:spacing w:after="120" w:line="240" w:lineRule="auto"/>
        <w:ind w:left="1890"/>
        <w:rPr>
          <w:rFonts w:ascii="Times New Roman" w:hAnsi="Times New Roman" w:cs="Times New Roman"/>
        </w:rPr>
      </w:pPr>
      <w:bookmarkStart w:id="2" w:name="_Hlk509993714"/>
      <w:bookmarkEnd w:id="2"/>
    </w:p>
    <w:p w14:paraId="0E297976" w14:textId="6908A2AB" w:rsidR="65F025A2" w:rsidRPr="00415F04" w:rsidRDefault="65F025A2" w:rsidP="00415F04">
      <w:pPr>
        <w:pStyle w:val="ListParagraph"/>
        <w:numPr>
          <w:ilvl w:val="0"/>
          <w:numId w:val="10"/>
        </w:numPr>
        <w:spacing w:after="120"/>
        <w:rPr>
          <w:rFonts w:ascii="Times New Roman" w:hAnsi="Times New Roman" w:cs="Times New Roman"/>
          <w:b/>
          <w:bCs/>
          <w:color w:val="000000" w:themeColor="text1"/>
        </w:rPr>
      </w:pPr>
      <w:r w:rsidRPr="00415F04">
        <w:rPr>
          <w:rFonts w:ascii="Times New Roman" w:eastAsia="Times New Roman" w:hAnsi="Times New Roman" w:cs="Times New Roman"/>
          <w:b/>
          <w:bCs/>
          <w:color w:val="000000" w:themeColor="text1"/>
        </w:rPr>
        <w:t>Decide DeKalb Development Authority</w:t>
      </w:r>
    </w:p>
    <w:p w14:paraId="5674309F" w14:textId="0A56DCDB" w:rsidR="6445E944" w:rsidRDefault="6445E944" w:rsidP="3DB22A7B">
      <w:pPr>
        <w:pStyle w:val="ListParagraph"/>
        <w:numPr>
          <w:ilvl w:val="1"/>
          <w:numId w:val="1"/>
        </w:numPr>
        <w:spacing w:after="120"/>
        <w:rPr>
          <w:rFonts w:eastAsiaTheme="minorEastAsia"/>
          <w:color w:val="000000" w:themeColor="text1"/>
        </w:rPr>
      </w:pPr>
      <w:r w:rsidRPr="3DB22A7B">
        <w:rPr>
          <w:rFonts w:ascii="Times New Roman" w:eastAsia="Times New Roman" w:hAnsi="Times New Roman" w:cs="Times New Roman"/>
          <w:color w:val="000000" w:themeColor="text1"/>
        </w:rPr>
        <w:t>Approval of August 9</w:t>
      </w:r>
      <w:r w:rsidRPr="3DB22A7B">
        <w:rPr>
          <w:rFonts w:ascii="Times New Roman" w:eastAsia="Times New Roman" w:hAnsi="Times New Roman" w:cs="Times New Roman"/>
          <w:color w:val="000000" w:themeColor="text1"/>
          <w:vertAlign w:val="superscript"/>
        </w:rPr>
        <w:t>th</w:t>
      </w:r>
      <w:r w:rsidRPr="3DB22A7B">
        <w:rPr>
          <w:rFonts w:ascii="Times New Roman" w:eastAsia="Times New Roman" w:hAnsi="Times New Roman" w:cs="Times New Roman"/>
          <w:color w:val="000000" w:themeColor="text1"/>
        </w:rPr>
        <w:t xml:space="preserve">, 2020 Board Meeting Minutes </w:t>
      </w:r>
      <w:r w:rsidR="5B13079D" w:rsidRPr="3DB22A7B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3883C1BF" w14:textId="1B7D775B" w:rsidR="6445E944" w:rsidRDefault="6445E944" w:rsidP="3DB22A7B">
      <w:pPr>
        <w:pStyle w:val="ListParagraph"/>
        <w:numPr>
          <w:ilvl w:val="1"/>
          <w:numId w:val="1"/>
        </w:numPr>
        <w:spacing w:after="120"/>
        <w:rPr>
          <w:rFonts w:eastAsiaTheme="minorEastAsia"/>
          <w:color w:val="000000" w:themeColor="text1"/>
        </w:rPr>
      </w:pPr>
      <w:r w:rsidRPr="3DB22A7B">
        <w:rPr>
          <w:rFonts w:ascii="Times New Roman" w:eastAsia="Times New Roman" w:hAnsi="Times New Roman" w:cs="Times New Roman"/>
          <w:color w:val="000000" w:themeColor="text1"/>
        </w:rPr>
        <w:t>Approval of</w:t>
      </w:r>
      <w:r w:rsidRPr="3DB22A7B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Pr="3DB22A7B">
        <w:rPr>
          <w:rFonts w:ascii="Times New Roman" w:eastAsia="Times New Roman" w:hAnsi="Times New Roman" w:cs="Times New Roman"/>
          <w:color w:val="000000" w:themeColor="text1"/>
        </w:rPr>
        <w:t xml:space="preserve">August 2020 Financials – Mr. Dorian DeBarr, Interim </w:t>
      </w:r>
      <w:r w:rsidR="00F3364B" w:rsidRPr="3DB22A7B">
        <w:rPr>
          <w:rFonts w:ascii="Times New Roman" w:eastAsia="Times New Roman" w:hAnsi="Times New Roman" w:cs="Times New Roman"/>
          <w:color w:val="000000" w:themeColor="text1"/>
        </w:rPr>
        <w:t>President -</w:t>
      </w:r>
      <w:r w:rsidR="562CB95C" w:rsidRPr="3DB22A7B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 xml:space="preserve"> Approved</w:t>
      </w:r>
    </w:p>
    <w:p w14:paraId="7CA09FCA" w14:textId="6E8969E4" w:rsidR="6445E944" w:rsidRDefault="6445E944" w:rsidP="3DB22A7B">
      <w:pPr>
        <w:pStyle w:val="ListParagraph"/>
        <w:numPr>
          <w:ilvl w:val="1"/>
          <w:numId w:val="1"/>
        </w:numPr>
        <w:spacing w:after="120"/>
        <w:rPr>
          <w:rFonts w:eastAsiaTheme="minorEastAsia"/>
          <w:color w:val="000000" w:themeColor="text1"/>
        </w:rPr>
      </w:pPr>
      <w:r w:rsidRPr="3DB22A7B">
        <w:rPr>
          <w:rFonts w:ascii="Times New Roman" w:eastAsia="Times New Roman" w:hAnsi="Times New Roman" w:cs="Times New Roman"/>
          <w:color w:val="000000" w:themeColor="text1"/>
        </w:rPr>
        <w:t xml:space="preserve">Approval of Final Bond Resolution for not to exceed $60,000,000 Taxable Revenue Bond (TC Stonecrest Venture, LLC Project), Series 2020 - Ms. Randi Mason, Vice President, Economic </w:t>
      </w:r>
      <w:r w:rsidR="00F3364B" w:rsidRPr="3DB22A7B">
        <w:rPr>
          <w:rFonts w:ascii="Times New Roman" w:eastAsia="Times New Roman" w:hAnsi="Times New Roman" w:cs="Times New Roman"/>
          <w:color w:val="000000" w:themeColor="text1"/>
        </w:rPr>
        <w:t>Development -</w:t>
      </w:r>
      <w:r w:rsidR="60478274" w:rsidRPr="3DB22A7B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 xml:space="preserve"> Approved</w:t>
      </w:r>
    </w:p>
    <w:p w14:paraId="79C1E395" w14:textId="266F1E21" w:rsidR="6445E944" w:rsidRDefault="6445E944" w:rsidP="3DB22A7B">
      <w:pPr>
        <w:pStyle w:val="ListParagraph"/>
        <w:numPr>
          <w:ilvl w:val="1"/>
          <w:numId w:val="1"/>
        </w:numPr>
        <w:spacing w:after="120"/>
        <w:rPr>
          <w:rFonts w:eastAsiaTheme="minorEastAsia"/>
          <w:color w:val="000000" w:themeColor="text1"/>
        </w:rPr>
      </w:pPr>
      <w:r w:rsidRPr="3DB22A7B">
        <w:rPr>
          <w:rFonts w:ascii="Times New Roman" w:eastAsia="Times New Roman" w:hAnsi="Times New Roman" w:cs="Times New Roman"/>
          <w:color w:val="000000" w:themeColor="text1"/>
        </w:rPr>
        <w:t xml:space="preserve">Approval of Final Bond Resolution for not to exceed $5,000,000 Taxable Revenue Bond (Home Depot U.S.A., Inc. Project), Series 2020 - Ms. Randi Mason, Vice President, Economic </w:t>
      </w:r>
      <w:r w:rsidR="00F3364B" w:rsidRPr="3DB22A7B">
        <w:rPr>
          <w:rFonts w:ascii="Times New Roman" w:eastAsia="Times New Roman" w:hAnsi="Times New Roman" w:cs="Times New Roman"/>
          <w:color w:val="000000" w:themeColor="text1"/>
        </w:rPr>
        <w:t>Development -</w:t>
      </w:r>
      <w:r w:rsidR="5AB7D187" w:rsidRPr="3DB22A7B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 xml:space="preserve"> Approved</w:t>
      </w:r>
    </w:p>
    <w:p w14:paraId="141BC125" w14:textId="15DA5736" w:rsidR="6445E944" w:rsidRDefault="6445E944" w:rsidP="3DB22A7B">
      <w:pPr>
        <w:pStyle w:val="ListParagraph"/>
        <w:numPr>
          <w:ilvl w:val="1"/>
          <w:numId w:val="1"/>
        </w:numPr>
        <w:spacing w:after="120"/>
        <w:rPr>
          <w:rFonts w:eastAsiaTheme="minorEastAsia"/>
          <w:color w:val="000000" w:themeColor="text1"/>
        </w:rPr>
      </w:pPr>
      <w:r w:rsidRPr="3DB22A7B">
        <w:rPr>
          <w:rFonts w:ascii="Times New Roman" w:eastAsia="Times New Roman" w:hAnsi="Times New Roman" w:cs="Times New Roman"/>
          <w:color w:val="000000" w:themeColor="text1"/>
        </w:rPr>
        <w:t>Approval of REBA Inducement Resolution for Home Depot U.S.A., Inc. Project - Ms. Sunny Anderson, Business Attraction Manager</w:t>
      </w:r>
      <w:r w:rsidR="3FFD9724" w:rsidRPr="3DB22A7B">
        <w:rPr>
          <w:rFonts w:ascii="Times New Roman" w:eastAsia="Times New Roman" w:hAnsi="Times New Roman" w:cs="Times New Roman"/>
          <w:color w:val="000000" w:themeColor="text1"/>
        </w:rPr>
        <w:t xml:space="preserve"> -</w:t>
      </w:r>
      <w:r w:rsidR="3FFD9724" w:rsidRPr="3DB22A7B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 xml:space="preserve"> Approved</w:t>
      </w:r>
    </w:p>
    <w:p w14:paraId="0C2DE5F7" w14:textId="2E16347A" w:rsidR="3DB22A7B" w:rsidRDefault="3DB22A7B" w:rsidP="3DB22A7B">
      <w:pPr>
        <w:spacing w:after="120"/>
        <w:ind w:left="720"/>
        <w:rPr>
          <w:rFonts w:ascii="Times New Roman" w:eastAsia="Times New Roman" w:hAnsi="Times New Roman" w:cs="Times New Roman"/>
          <w:color w:val="000000" w:themeColor="text1"/>
        </w:rPr>
      </w:pPr>
    </w:p>
    <w:p w14:paraId="0CECE119" w14:textId="03E35F2B" w:rsidR="6445E944" w:rsidRPr="00415F04" w:rsidRDefault="6445E944" w:rsidP="00415F04">
      <w:pPr>
        <w:pStyle w:val="ListParagraph"/>
        <w:numPr>
          <w:ilvl w:val="0"/>
          <w:numId w:val="10"/>
        </w:numPr>
        <w:spacing w:after="120"/>
        <w:rPr>
          <w:rFonts w:ascii="Times New Roman" w:eastAsiaTheme="minorEastAsia" w:hAnsi="Times New Roman" w:cs="Times New Roman"/>
          <w:b/>
          <w:bCs/>
          <w:color w:val="000000" w:themeColor="text1"/>
        </w:rPr>
      </w:pPr>
      <w:r w:rsidRPr="00415F04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iscussions/Presentations </w:t>
      </w:r>
    </w:p>
    <w:p w14:paraId="3676AECD" w14:textId="60A956E7" w:rsidR="6445E944" w:rsidRDefault="6445E944" w:rsidP="00415F04">
      <w:pPr>
        <w:pStyle w:val="ListParagraph"/>
        <w:numPr>
          <w:ilvl w:val="1"/>
          <w:numId w:val="10"/>
        </w:numPr>
        <w:spacing w:after="120"/>
        <w:rPr>
          <w:rFonts w:eastAsiaTheme="minorEastAsia"/>
          <w:color w:val="000000" w:themeColor="text1"/>
        </w:rPr>
      </w:pPr>
      <w:r w:rsidRPr="3DB22A7B">
        <w:rPr>
          <w:rFonts w:ascii="Times New Roman" w:eastAsia="Times New Roman" w:hAnsi="Times New Roman" w:cs="Times New Roman"/>
          <w:color w:val="000000" w:themeColor="text1"/>
        </w:rPr>
        <w:t>Kensington Tax Allocation District – Overview &amp; Project Guidelines – Ms. Jen Hagler, Project Manager</w:t>
      </w:r>
    </w:p>
    <w:p w14:paraId="6D82C615" w14:textId="5D14648D" w:rsidR="6445E944" w:rsidRDefault="6445E944" w:rsidP="00415F04">
      <w:pPr>
        <w:pStyle w:val="ListParagraph"/>
        <w:numPr>
          <w:ilvl w:val="1"/>
          <w:numId w:val="10"/>
        </w:numPr>
        <w:spacing w:after="120"/>
        <w:rPr>
          <w:rFonts w:eastAsiaTheme="minorEastAsia"/>
          <w:color w:val="000000" w:themeColor="text1"/>
        </w:rPr>
      </w:pPr>
      <w:r w:rsidRPr="3DB22A7B">
        <w:rPr>
          <w:rFonts w:ascii="Times New Roman" w:eastAsia="Times New Roman" w:hAnsi="Times New Roman" w:cs="Times New Roman"/>
          <w:color w:val="000000" w:themeColor="text1"/>
        </w:rPr>
        <w:t>President’s Report – Mr. Dorian DeBarr, Interim President</w:t>
      </w:r>
    </w:p>
    <w:p w14:paraId="122D2A84" w14:textId="3FBB8B94" w:rsidR="3DB22A7B" w:rsidRDefault="3DB22A7B" w:rsidP="3DB22A7B">
      <w:pPr>
        <w:spacing w:after="120"/>
        <w:ind w:left="1080"/>
        <w:rPr>
          <w:rFonts w:ascii="Times New Roman" w:eastAsia="Times New Roman" w:hAnsi="Times New Roman" w:cs="Times New Roman"/>
        </w:rPr>
      </w:pPr>
    </w:p>
    <w:p w14:paraId="3ABF01B1" w14:textId="20452651" w:rsidR="1806369E" w:rsidRDefault="1806369E" w:rsidP="1806369E">
      <w:pPr>
        <w:pStyle w:val="paragraph"/>
        <w:spacing w:before="0" w:beforeAutospacing="0" w:after="0" w:afterAutospacing="0"/>
        <w:ind w:left="3600" w:firstLine="720"/>
        <w:rPr>
          <w:rStyle w:val="eop"/>
          <w:sz w:val="22"/>
          <w:szCs w:val="22"/>
        </w:rPr>
      </w:pPr>
    </w:p>
    <w:p w14:paraId="22FFEACB" w14:textId="77777777" w:rsidR="00FB3A5E" w:rsidRDefault="00FB3A5E" w:rsidP="00FB3A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                                       </w:t>
      </w:r>
      <w:r>
        <w:rPr>
          <w:rStyle w:val="eop"/>
          <w:sz w:val="22"/>
          <w:szCs w:val="22"/>
        </w:rPr>
        <w:t> </w:t>
      </w:r>
    </w:p>
    <w:p w14:paraId="4EDF324E" w14:textId="77777777" w:rsidR="00FB3A5E" w:rsidRDefault="00FB3A5E" w:rsidP="00FB3A5E">
      <w:pPr>
        <w:pStyle w:val="paragraph"/>
        <w:spacing w:before="0" w:beforeAutospacing="0" w:after="0" w:afterAutospacing="0"/>
        <w:ind w:left="21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</w:t>
      </w:r>
      <w:r>
        <w:rPr>
          <w:rStyle w:val="eop"/>
          <w:sz w:val="22"/>
          <w:szCs w:val="22"/>
        </w:rPr>
        <w:t> </w:t>
      </w:r>
    </w:p>
    <w:p w14:paraId="1D9479CC" w14:textId="77777777" w:rsidR="0041386E" w:rsidRDefault="0041386E" w:rsidP="00FB3A5E">
      <w:pPr>
        <w:spacing w:after="120" w:line="240" w:lineRule="auto"/>
      </w:pPr>
    </w:p>
    <w:sectPr w:rsidR="0041386E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E58EE" w14:textId="77777777" w:rsidR="00E2130B" w:rsidRDefault="00E2130B" w:rsidP="00A73D08">
      <w:pPr>
        <w:spacing w:after="0" w:line="240" w:lineRule="auto"/>
      </w:pPr>
      <w:r>
        <w:separator/>
      </w:r>
    </w:p>
  </w:endnote>
  <w:endnote w:type="continuationSeparator" w:id="0">
    <w:p w14:paraId="71DF5746" w14:textId="77777777" w:rsidR="00E2130B" w:rsidRDefault="00E2130B" w:rsidP="00A73D08">
      <w:pPr>
        <w:spacing w:after="0" w:line="240" w:lineRule="auto"/>
      </w:pPr>
      <w:r>
        <w:continuationSeparator/>
      </w:r>
    </w:p>
  </w:endnote>
  <w:endnote w:type="continuationNotice" w:id="1">
    <w:p w14:paraId="21AFA92C" w14:textId="77777777" w:rsidR="00E2130B" w:rsidRDefault="00E213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66000" w14:textId="00C2502B" w:rsidR="000F4FBF" w:rsidRPr="001E58C0" w:rsidRDefault="00807D4E" w:rsidP="000F4FBF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1B448" w14:textId="77777777" w:rsidR="000F4FBF" w:rsidRDefault="00A73D0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C2E6CD" w14:textId="77777777" w:rsidR="000F4FBF" w:rsidRDefault="00807D4E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w14:paraId="351CFF45" w14:textId="77777777" w:rsidR="000F4FBF" w:rsidRDefault="00807D4E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3479C7C5" w14:textId="77777777" w:rsidR="000F4FBF" w:rsidRDefault="000F4FBF" w:rsidP="000F4FB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0A3B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9.5pt;margin-top:-.6pt;width:369pt;height:30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n1OwBgUCAAD2AwAADgAA&#10;AAAAAAAAAAAAAAAuAgAAZHJzL2Uyb0RvYy54bWxQSwECLQAUAAYACAAAACEAOTSd194AAAAIAQAA&#10;DwAAAAAAAAAAAAAAAABfBAAAZHJzL2Rvd25yZXYueG1sUEsFBgAAAAAEAAQA8wAAAGoFAAAAAA==&#10;" stroked="f">
              <v:textbox>
                <w:txbxContent>
                  <w:p w14:paraId="29C2E6CD" w14:textId="77777777" w:rsidR="000F4FBF" w:rsidRDefault="00807D4E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14:paraId="351CFF45" w14:textId="77777777" w:rsidR="000F4FBF" w:rsidRDefault="00807D4E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3479C7C5" w14:textId="77777777" w:rsidR="000F4FBF" w:rsidRDefault="000F4FBF" w:rsidP="000F4FBF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84C311" w14:textId="77777777" w:rsidR="00E2130B" w:rsidRDefault="00E2130B" w:rsidP="00A73D08">
      <w:pPr>
        <w:spacing w:after="0" w:line="240" w:lineRule="auto"/>
      </w:pPr>
      <w:r>
        <w:separator/>
      </w:r>
    </w:p>
  </w:footnote>
  <w:footnote w:type="continuationSeparator" w:id="0">
    <w:p w14:paraId="063431AC" w14:textId="77777777" w:rsidR="00E2130B" w:rsidRDefault="00E2130B" w:rsidP="00A73D08">
      <w:pPr>
        <w:spacing w:after="0" w:line="240" w:lineRule="auto"/>
      </w:pPr>
      <w:r>
        <w:continuationSeparator/>
      </w:r>
    </w:p>
  </w:footnote>
  <w:footnote w:type="continuationNotice" w:id="1">
    <w:p w14:paraId="23FB8088" w14:textId="77777777" w:rsidR="00E2130B" w:rsidRDefault="00E213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6323D" w14:textId="77777777" w:rsidR="000F4FBF" w:rsidRPr="00A73D08" w:rsidRDefault="00A73D08" w:rsidP="00A73D08">
    <w:pPr>
      <w:pStyle w:val="Heading3"/>
      <w:ind w:left="1440" w:firstLine="720"/>
      <w:rPr>
        <w:rFonts w:ascii="Times New Roman" w:hAnsi="Times New Roman" w:cs="Times New Roman"/>
        <w:b/>
        <w:color w:val="000000"/>
        <w:sz w:val="32"/>
        <w:szCs w:val="32"/>
      </w:rPr>
    </w:pPr>
    <w:r w:rsidRPr="00A73D08">
      <w:rPr>
        <w:rFonts w:ascii="Times New Roman" w:hAnsi="Times New Roman" w:cs="Times New Roman"/>
        <w:b/>
        <w:noProof/>
        <w:color w:val="000000"/>
        <w:sz w:val="32"/>
        <w:szCs w:val="32"/>
      </w:rPr>
      <w:drawing>
        <wp:anchor distT="0" distB="0" distL="114300" distR="114300" simplePos="0" relativeHeight="251658247" behindDoc="1" locked="0" layoutInCell="1" allowOverlap="1" wp14:anchorId="295694B9" wp14:editId="79943DA4">
          <wp:simplePos x="0" y="0"/>
          <wp:positionH relativeFrom="column">
            <wp:posOffset>-529590</wp:posOffset>
          </wp:positionH>
          <wp:positionV relativeFrom="paragraph">
            <wp:posOffset>9525</wp:posOffset>
          </wp:positionV>
          <wp:extent cx="1338580" cy="412115"/>
          <wp:effectExtent l="0" t="0" r="0" b="6985"/>
          <wp:wrapNone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DB22A7B" w:rsidRPr="5280E36C">
      <w:rPr>
        <w:rFonts w:ascii="Times New Roman" w:hAnsi="Times New Roman" w:cs="Times New Roman"/>
        <w:b/>
        <w:bCs/>
        <w:color w:val="000000"/>
        <w:sz w:val="32"/>
        <w:szCs w:val="32"/>
      </w:rPr>
      <w:t>Development Authority of DeKalb County, Georgia</w:t>
    </w:r>
  </w:p>
  <w:p w14:paraId="55624A17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14:paraId="36C13EFB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14:paraId="2E99E8DE" w14:textId="77777777" w:rsidR="000F4FBF" w:rsidRDefault="00A73D08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1FE25" w14:textId="77777777" w:rsidR="000F4FBF" w:rsidRPr="00AA6E81" w:rsidRDefault="000F4FBF" w:rsidP="000F4FBF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DC4D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" filled="f" stroked="f">
              <v:textbox>
                <w:txbxContent>
                  <w:p w14:paraId="06B1FE25" w14:textId="77777777" w:rsidR="000F4FBF" w:rsidRPr="00AA6E81" w:rsidRDefault="000F4FBF" w:rsidP="000F4FBF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6FC56" w14:textId="77777777" w:rsidR="000F4FBF" w:rsidRDefault="00A73D0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251C31" w14:textId="77777777" w:rsidR="000F4FBF" w:rsidRPr="00A73D08" w:rsidRDefault="00807D4E" w:rsidP="000F4FBF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0BB7789E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189AFFB2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0D500F48" w14:textId="77777777" w:rsidR="00A73D08" w:rsidRPr="00D76B22" w:rsidRDefault="00A73D08" w:rsidP="000F4FBF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CF9F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85.8pt;margin-top:-28.8pt;width:369pt;height:82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" filled="f" stroked="f">
              <v:textbox>
                <w:txbxContent>
                  <w:p w14:paraId="55251C31" w14:textId="77777777" w:rsidR="000F4FBF" w:rsidRPr="00A73D08" w:rsidRDefault="00807D4E" w:rsidP="000F4FBF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0BB7789E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189AFFB2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0D500F48" w14:textId="77777777" w:rsidR="00A73D08" w:rsidRPr="00D76B22" w:rsidRDefault="00A73D08" w:rsidP="000F4FBF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39A6E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78282C2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3832A4D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9EBA441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30090FA8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66AA62C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19CD98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695179A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75B45680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267691C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4380D58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2564CF5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27725B6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DLA Piper LLP</w:t>
                          </w:r>
                        </w:p>
                        <w:p w14:paraId="692A27E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148E7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34DDC1B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3A5DA6C1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560057B7" w14:textId="6A20E531" w:rsidR="00A73D08" w:rsidRPr="00A73D08" w:rsidRDefault="00A73D08" w:rsidP="00DE74C8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631E64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35B8FE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0AAD4D0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715F9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596CC6F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3D1B05B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50B8337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59A8C0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54FBE7A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5EF2C117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14:paraId="21E67DE0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ox Automotive, Inc.</w:t>
                          </w:r>
                        </w:p>
                        <w:p w14:paraId="2277D12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99F38F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C58D18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166B805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28327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22518C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433AB4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3EDD1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FB3D54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710ADC0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48A8492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B0ADE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AFEB28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14:paraId="4813790C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14:paraId="2E17AE6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14:paraId="5D89A417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468F2EE" w14:textId="77777777" w:rsidR="000F4FBF" w:rsidRPr="00C61F90" w:rsidRDefault="000F4FBF" w:rsidP="000F4FB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ACD1C7" id="Text Box 6" o:spid="_x0000_s1028" type="#_x0000_t202" style="position:absolute;margin-left:-46.8pt;margin-top:66.6pt;width:123.1pt;height:601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" stroked="f">
              <v:textbox>
                <w:txbxContent>
                  <w:p w14:paraId="30639A6E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78282C2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3832A4D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09EBA441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Don Bolia</w:t>
                    </w:r>
                  </w:p>
                  <w:p w14:paraId="30090FA8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14:paraId="66AA62C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319CD98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14:paraId="695179A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75B45680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267691C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4380D58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14:paraId="2564CF5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27725B6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DLA Piper LLP</w:t>
                    </w:r>
                  </w:p>
                  <w:p w14:paraId="692A27E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148E7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34DDC1B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14:paraId="3A5DA6C1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14:paraId="560057B7" w14:textId="6A20E531" w:rsidR="00A73D08" w:rsidRPr="00A73D08" w:rsidRDefault="00A73D08" w:rsidP="00DE74C8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631E64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35B8FE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14:paraId="0AAD4D0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715F9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14:paraId="596CC6F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14:paraId="3D1B05B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50B8337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59A8C0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54FBE7A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5EF2C117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Director</w:t>
                    </w:r>
                  </w:p>
                  <w:p w14:paraId="21E67DE0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ox Automotive, Inc.</w:t>
                    </w:r>
                  </w:p>
                  <w:p w14:paraId="2277D12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99F38F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C58D18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14:paraId="166B805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28327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22518C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433AB4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14:paraId="0D3EDD1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FB3D54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710ADC0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14:paraId="48A8492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B0ADE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AFEB28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14:paraId="4813790C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14:paraId="2E17AE6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14:paraId="5D89A417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14:paraId="0468F2EE" w14:textId="77777777" w:rsidR="000F4FBF" w:rsidRPr="00C61F90" w:rsidRDefault="000F4FBF" w:rsidP="000F4FBF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="http://schemas.openxmlformats.org/drawingml/2006/main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4C22ADBE" wp14:editId="69703766">
          <wp:simplePos x="0" y="0"/>
          <wp:positionH relativeFrom="column">
            <wp:posOffset>-400050</wp:posOffset>
          </wp:positionH>
          <wp:positionV relativeFrom="paragraph">
            <wp:posOffset>-36195</wp:posOffset>
          </wp:positionV>
          <wp:extent cx="1338580" cy="412115"/>
          <wp:effectExtent l="0" t="0" r="0" b="6985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B6610"/>
    <w:multiLevelType w:val="hybridMultilevel"/>
    <w:tmpl w:val="A3B8753C"/>
    <w:lvl w:ilvl="0" w:tplc="F28C832A">
      <w:start w:val="1"/>
      <w:numFmt w:val="lowerLetter"/>
      <w:lvlText w:val="%1."/>
      <w:lvlJc w:val="left"/>
      <w:pPr>
        <w:ind w:left="720" w:hanging="360"/>
      </w:pPr>
    </w:lvl>
    <w:lvl w:ilvl="1" w:tplc="43AECB80">
      <w:start w:val="1"/>
      <w:numFmt w:val="lowerLetter"/>
      <w:lvlText w:val="%2."/>
      <w:lvlJc w:val="left"/>
      <w:pPr>
        <w:ind w:left="1440" w:hanging="360"/>
      </w:pPr>
    </w:lvl>
    <w:lvl w:ilvl="2" w:tplc="A9A4621C">
      <w:start w:val="1"/>
      <w:numFmt w:val="lowerRoman"/>
      <w:lvlText w:val="%3."/>
      <w:lvlJc w:val="right"/>
      <w:pPr>
        <w:ind w:left="2160" w:hanging="180"/>
      </w:pPr>
    </w:lvl>
    <w:lvl w:ilvl="3" w:tplc="532643F0">
      <w:start w:val="1"/>
      <w:numFmt w:val="decimal"/>
      <w:lvlText w:val="%4."/>
      <w:lvlJc w:val="left"/>
      <w:pPr>
        <w:ind w:left="2880" w:hanging="360"/>
      </w:pPr>
    </w:lvl>
    <w:lvl w:ilvl="4" w:tplc="DDC2FE6E">
      <w:start w:val="1"/>
      <w:numFmt w:val="lowerLetter"/>
      <w:lvlText w:val="%5."/>
      <w:lvlJc w:val="left"/>
      <w:pPr>
        <w:ind w:left="3600" w:hanging="360"/>
      </w:pPr>
    </w:lvl>
    <w:lvl w:ilvl="5" w:tplc="49D28846">
      <w:start w:val="1"/>
      <w:numFmt w:val="lowerRoman"/>
      <w:lvlText w:val="%6."/>
      <w:lvlJc w:val="right"/>
      <w:pPr>
        <w:ind w:left="4320" w:hanging="180"/>
      </w:pPr>
    </w:lvl>
    <w:lvl w:ilvl="6" w:tplc="4E5ECAEA">
      <w:start w:val="1"/>
      <w:numFmt w:val="decimal"/>
      <w:lvlText w:val="%7."/>
      <w:lvlJc w:val="left"/>
      <w:pPr>
        <w:ind w:left="5040" w:hanging="360"/>
      </w:pPr>
    </w:lvl>
    <w:lvl w:ilvl="7" w:tplc="0AA820F8">
      <w:start w:val="1"/>
      <w:numFmt w:val="lowerLetter"/>
      <w:lvlText w:val="%8."/>
      <w:lvlJc w:val="left"/>
      <w:pPr>
        <w:ind w:left="5760" w:hanging="360"/>
      </w:pPr>
    </w:lvl>
    <w:lvl w:ilvl="8" w:tplc="2D02F93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85E51"/>
    <w:multiLevelType w:val="hybridMultilevel"/>
    <w:tmpl w:val="4B7C63F0"/>
    <w:lvl w:ilvl="0" w:tplc="44FAA510">
      <w:start w:val="1"/>
      <w:numFmt w:val="lowerLetter"/>
      <w:lvlText w:val="%1."/>
      <w:lvlJc w:val="left"/>
      <w:pPr>
        <w:ind w:left="1890" w:hanging="360"/>
      </w:pPr>
      <w:rPr>
        <w:rFonts w:ascii="Times New Roman" w:eastAsiaTheme="minorHAnsi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4BA7797"/>
    <w:multiLevelType w:val="hybridMultilevel"/>
    <w:tmpl w:val="388CE01E"/>
    <w:lvl w:ilvl="0" w:tplc="954029BC">
      <w:start w:val="1"/>
      <w:numFmt w:val="lowerLetter"/>
      <w:lvlText w:val="%1."/>
      <w:lvlJc w:val="left"/>
      <w:pPr>
        <w:ind w:left="720" w:hanging="360"/>
      </w:pPr>
    </w:lvl>
    <w:lvl w:ilvl="1" w:tplc="57BAF9F0">
      <w:start w:val="1"/>
      <w:numFmt w:val="lowerLetter"/>
      <w:lvlText w:val="%2."/>
      <w:lvlJc w:val="left"/>
      <w:pPr>
        <w:ind w:left="1440" w:hanging="360"/>
      </w:pPr>
    </w:lvl>
    <w:lvl w:ilvl="2" w:tplc="02E8F228">
      <w:start w:val="1"/>
      <w:numFmt w:val="lowerRoman"/>
      <w:lvlText w:val="%3."/>
      <w:lvlJc w:val="right"/>
      <w:pPr>
        <w:ind w:left="2160" w:hanging="180"/>
      </w:pPr>
    </w:lvl>
    <w:lvl w:ilvl="3" w:tplc="7BC6BCF4">
      <w:start w:val="1"/>
      <w:numFmt w:val="decimal"/>
      <w:lvlText w:val="%4."/>
      <w:lvlJc w:val="left"/>
      <w:pPr>
        <w:ind w:left="2880" w:hanging="360"/>
      </w:pPr>
    </w:lvl>
    <w:lvl w:ilvl="4" w:tplc="842C3658">
      <w:start w:val="1"/>
      <w:numFmt w:val="lowerLetter"/>
      <w:lvlText w:val="%5."/>
      <w:lvlJc w:val="left"/>
      <w:pPr>
        <w:ind w:left="3600" w:hanging="360"/>
      </w:pPr>
    </w:lvl>
    <w:lvl w:ilvl="5" w:tplc="48D81EB8">
      <w:start w:val="1"/>
      <w:numFmt w:val="lowerRoman"/>
      <w:lvlText w:val="%6."/>
      <w:lvlJc w:val="right"/>
      <w:pPr>
        <w:ind w:left="4320" w:hanging="180"/>
      </w:pPr>
    </w:lvl>
    <w:lvl w:ilvl="6" w:tplc="EFA04E4E">
      <w:start w:val="1"/>
      <w:numFmt w:val="decimal"/>
      <w:lvlText w:val="%7."/>
      <w:lvlJc w:val="left"/>
      <w:pPr>
        <w:ind w:left="5040" w:hanging="360"/>
      </w:pPr>
    </w:lvl>
    <w:lvl w:ilvl="7" w:tplc="6560A072">
      <w:start w:val="1"/>
      <w:numFmt w:val="lowerLetter"/>
      <w:lvlText w:val="%8."/>
      <w:lvlJc w:val="left"/>
      <w:pPr>
        <w:ind w:left="5760" w:hanging="360"/>
      </w:pPr>
    </w:lvl>
    <w:lvl w:ilvl="8" w:tplc="C7BC27E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46E5F"/>
    <w:multiLevelType w:val="hybridMultilevel"/>
    <w:tmpl w:val="3A74C57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0B3C2518"/>
    <w:multiLevelType w:val="hybridMultilevel"/>
    <w:tmpl w:val="6A62B63E"/>
    <w:lvl w:ilvl="0" w:tplc="8ACE76EE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CCCDF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F805FC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F1CF74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99811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0CEC6A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2A4AD6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F8A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7CF2A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017F75"/>
    <w:multiLevelType w:val="hybridMultilevel"/>
    <w:tmpl w:val="1A546D34"/>
    <w:lvl w:ilvl="0" w:tplc="C91E0250">
      <w:start w:val="1"/>
      <w:numFmt w:val="upperRoman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3720377A">
      <w:start w:val="1"/>
      <w:numFmt w:val="lowerRoman"/>
      <w:lvlText w:val="%3."/>
      <w:lvlJc w:val="right"/>
      <w:pPr>
        <w:ind w:left="2160" w:hanging="180"/>
      </w:pPr>
    </w:lvl>
    <w:lvl w:ilvl="3" w:tplc="C052A71E">
      <w:start w:val="1"/>
      <w:numFmt w:val="decimal"/>
      <w:lvlText w:val="%4."/>
      <w:lvlJc w:val="left"/>
      <w:pPr>
        <w:ind w:left="2880" w:hanging="360"/>
      </w:pPr>
    </w:lvl>
    <w:lvl w:ilvl="4" w:tplc="B222587A">
      <w:start w:val="1"/>
      <w:numFmt w:val="lowerLetter"/>
      <w:lvlText w:val="%5."/>
      <w:lvlJc w:val="left"/>
      <w:pPr>
        <w:ind w:left="3600" w:hanging="360"/>
      </w:pPr>
    </w:lvl>
    <w:lvl w:ilvl="5" w:tplc="BE74DA62">
      <w:start w:val="1"/>
      <w:numFmt w:val="lowerRoman"/>
      <w:lvlText w:val="%6."/>
      <w:lvlJc w:val="right"/>
      <w:pPr>
        <w:ind w:left="4320" w:hanging="180"/>
      </w:pPr>
    </w:lvl>
    <w:lvl w:ilvl="6" w:tplc="74623520">
      <w:start w:val="1"/>
      <w:numFmt w:val="decimal"/>
      <w:lvlText w:val="%7."/>
      <w:lvlJc w:val="left"/>
      <w:pPr>
        <w:ind w:left="5040" w:hanging="360"/>
      </w:pPr>
    </w:lvl>
    <w:lvl w:ilvl="7" w:tplc="6B46E858">
      <w:start w:val="1"/>
      <w:numFmt w:val="lowerLetter"/>
      <w:lvlText w:val="%8."/>
      <w:lvlJc w:val="left"/>
      <w:pPr>
        <w:ind w:left="5760" w:hanging="360"/>
      </w:pPr>
    </w:lvl>
    <w:lvl w:ilvl="8" w:tplc="3F32ABA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300AE1"/>
    <w:multiLevelType w:val="hybridMultilevel"/>
    <w:tmpl w:val="1E4216D6"/>
    <w:lvl w:ilvl="0" w:tplc="8812A43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DA2E46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22A69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0A8696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1F6D78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71E818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982A6D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5F250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52CAA4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1C4ED2"/>
    <w:multiLevelType w:val="hybridMultilevel"/>
    <w:tmpl w:val="C174F47A"/>
    <w:lvl w:ilvl="0" w:tplc="845C3CAE">
      <w:start w:val="1"/>
      <w:numFmt w:val="lowerLetter"/>
      <w:lvlText w:val="%1."/>
      <w:lvlJc w:val="left"/>
      <w:pPr>
        <w:ind w:left="19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8" w15:restartNumberingAfterBreak="0">
    <w:nsid w:val="14B513C9"/>
    <w:multiLevelType w:val="hybridMultilevel"/>
    <w:tmpl w:val="59F8D26A"/>
    <w:lvl w:ilvl="0" w:tplc="E78A5D0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598EC8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D9CEFC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DF8460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63B822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BE6930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476423C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340E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79C260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6696A7D"/>
    <w:multiLevelType w:val="hybridMultilevel"/>
    <w:tmpl w:val="F4FCEEAC"/>
    <w:lvl w:ilvl="0" w:tplc="524484E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D2E10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772F4D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B0B09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F685F0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EE2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0B8D38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7A22D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5C0C2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68A7045"/>
    <w:multiLevelType w:val="hybridMultilevel"/>
    <w:tmpl w:val="A0BCB35C"/>
    <w:lvl w:ilvl="0" w:tplc="0456B1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E646A0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129D3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1F0C0D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858B2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8C6A1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8CCAB3B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FEA3A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13EF3C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83B573E"/>
    <w:multiLevelType w:val="hybridMultilevel"/>
    <w:tmpl w:val="4E207878"/>
    <w:lvl w:ilvl="0" w:tplc="2B14FCB2">
      <w:start w:val="3"/>
      <w:numFmt w:val="upperRoman"/>
      <w:lvlText w:val="%1."/>
      <w:lvlJc w:val="left"/>
      <w:pPr>
        <w:ind w:left="720" w:hanging="360"/>
      </w:pPr>
    </w:lvl>
    <w:lvl w:ilvl="1" w:tplc="E5966FAC">
      <w:start w:val="1"/>
      <w:numFmt w:val="lowerLetter"/>
      <w:lvlText w:val="%2."/>
      <w:lvlJc w:val="left"/>
      <w:pPr>
        <w:ind w:left="1440" w:hanging="360"/>
      </w:pPr>
    </w:lvl>
    <w:lvl w:ilvl="2" w:tplc="930E0DFE">
      <w:start w:val="1"/>
      <w:numFmt w:val="lowerRoman"/>
      <w:lvlText w:val="%3."/>
      <w:lvlJc w:val="right"/>
      <w:pPr>
        <w:ind w:left="2160" w:hanging="180"/>
      </w:pPr>
    </w:lvl>
    <w:lvl w:ilvl="3" w:tplc="214A7160">
      <w:start w:val="1"/>
      <w:numFmt w:val="decimal"/>
      <w:lvlText w:val="%4."/>
      <w:lvlJc w:val="left"/>
      <w:pPr>
        <w:ind w:left="2880" w:hanging="360"/>
      </w:pPr>
    </w:lvl>
    <w:lvl w:ilvl="4" w:tplc="13C259C2">
      <w:start w:val="1"/>
      <w:numFmt w:val="lowerLetter"/>
      <w:lvlText w:val="%5."/>
      <w:lvlJc w:val="left"/>
      <w:pPr>
        <w:ind w:left="3600" w:hanging="360"/>
      </w:pPr>
    </w:lvl>
    <w:lvl w:ilvl="5" w:tplc="E8943DC6">
      <w:start w:val="1"/>
      <w:numFmt w:val="lowerRoman"/>
      <w:lvlText w:val="%6."/>
      <w:lvlJc w:val="right"/>
      <w:pPr>
        <w:ind w:left="4320" w:hanging="180"/>
      </w:pPr>
    </w:lvl>
    <w:lvl w:ilvl="6" w:tplc="335A57E4">
      <w:start w:val="1"/>
      <w:numFmt w:val="decimal"/>
      <w:lvlText w:val="%7."/>
      <w:lvlJc w:val="left"/>
      <w:pPr>
        <w:ind w:left="5040" w:hanging="360"/>
      </w:pPr>
    </w:lvl>
    <w:lvl w:ilvl="7" w:tplc="27F89B8C">
      <w:start w:val="1"/>
      <w:numFmt w:val="lowerLetter"/>
      <w:lvlText w:val="%8."/>
      <w:lvlJc w:val="left"/>
      <w:pPr>
        <w:ind w:left="5760" w:hanging="360"/>
      </w:pPr>
    </w:lvl>
    <w:lvl w:ilvl="8" w:tplc="D13A2C8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A5724D"/>
    <w:multiLevelType w:val="hybridMultilevel"/>
    <w:tmpl w:val="A13E74A4"/>
    <w:lvl w:ilvl="0" w:tplc="19F42368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4D00D5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50A2D1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2FB2382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AD086C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F4A433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91E211D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A864B3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61C303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0910FC8"/>
    <w:multiLevelType w:val="hybridMultilevel"/>
    <w:tmpl w:val="FFFFFFFF"/>
    <w:lvl w:ilvl="0" w:tplc="280227A8">
      <w:start w:val="3"/>
      <w:numFmt w:val="upperRoman"/>
      <w:lvlText w:val="%1."/>
      <w:lvlJc w:val="left"/>
      <w:pPr>
        <w:ind w:left="720" w:hanging="360"/>
      </w:pPr>
    </w:lvl>
    <w:lvl w:ilvl="1" w:tplc="DEC6F196">
      <w:start w:val="1"/>
      <w:numFmt w:val="lowerLetter"/>
      <w:lvlText w:val="%2."/>
      <w:lvlJc w:val="left"/>
      <w:pPr>
        <w:ind w:left="1440" w:hanging="360"/>
      </w:pPr>
    </w:lvl>
    <w:lvl w:ilvl="2" w:tplc="BB60DD32">
      <w:start w:val="1"/>
      <w:numFmt w:val="lowerRoman"/>
      <w:lvlText w:val="%3."/>
      <w:lvlJc w:val="right"/>
      <w:pPr>
        <w:ind w:left="2160" w:hanging="180"/>
      </w:pPr>
    </w:lvl>
    <w:lvl w:ilvl="3" w:tplc="43F47356">
      <w:start w:val="1"/>
      <w:numFmt w:val="decimal"/>
      <w:lvlText w:val="%4."/>
      <w:lvlJc w:val="left"/>
      <w:pPr>
        <w:ind w:left="2880" w:hanging="360"/>
      </w:pPr>
    </w:lvl>
    <w:lvl w:ilvl="4" w:tplc="1A660856">
      <w:start w:val="1"/>
      <w:numFmt w:val="lowerLetter"/>
      <w:lvlText w:val="%5."/>
      <w:lvlJc w:val="left"/>
      <w:pPr>
        <w:ind w:left="3600" w:hanging="360"/>
      </w:pPr>
    </w:lvl>
    <w:lvl w:ilvl="5" w:tplc="422E5808">
      <w:start w:val="1"/>
      <w:numFmt w:val="lowerRoman"/>
      <w:lvlText w:val="%6."/>
      <w:lvlJc w:val="right"/>
      <w:pPr>
        <w:ind w:left="4320" w:hanging="180"/>
      </w:pPr>
    </w:lvl>
    <w:lvl w:ilvl="6" w:tplc="82CE931E">
      <w:start w:val="1"/>
      <w:numFmt w:val="decimal"/>
      <w:lvlText w:val="%7."/>
      <w:lvlJc w:val="left"/>
      <w:pPr>
        <w:ind w:left="5040" w:hanging="360"/>
      </w:pPr>
    </w:lvl>
    <w:lvl w:ilvl="7" w:tplc="92C659B8">
      <w:start w:val="1"/>
      <w:numFmt w:val="lowerLetter"/>
      <w:lvlText w:val="%8."/>
      <w:lvlJc w:val="left"/>
      <w:pPr>
        <w:ind w:left="5760" w:hanging="360"/>
      </w:pPr>
    </w:lvl>
    <w:lvl w:ilvl="8" w:tplc="54B0394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5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6" w15:restartNumberingAfterBreak="0">
    <w:nsid w:val="28561AAD"/>
    <w:multiLevelType w:val="hybridMultilevel"/>
    <w:tmpl w:val="2BD8756C"/>
    <w:lvl w:ilvl="0" w:tplc="0A84E18A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1C641EE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A458640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FE4084D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006ECF6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4394E88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1CEAA60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0ECE32A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E6920AE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EFD6B2E"/>
    <w:multiLevelType w:val="hybridMultilevel"/>
    <w:tmpl w:val="214CAE46"/>
    <w:lvl w:ilvl="0" w:tplc="4184B0AA">
      <w:start w:val="1"/>
      <w:numFmt w:val="lowerLetter"/>
      <w:lvlText w:val="%1."/>
      <w:lvlJc w:val="left"/>
      <w:pPr>
        <w:ind w:left="720" w:hanging="360"/>
      </w:pPr>
    </w:lvl>
    <w:lvl w:ilvl="1" w:tplc="E07C7C28">
      <w:start w:val="1"/>
      <w:numFmt w:val="lowerLetter"/>
      <w:lvlText w:val="%2."/>
      <w:lvlJc w:val="left"/>
      <w:pPr>
        <w:ind w:left="1440" w:hanging="360"/>
      </w:pPr>
    </w:lvl>
    <w:lvl w:ilvl="2" w:tplc="8BFCB7C0">
      <w:start w:val="1"/>
      <w:numFmt w:val="lowerRoman"/>
      <w:lvlText w:val="%3."/>
      <w:lvlJc w:val="right"/>
      <w:pPr>
        <w:ind w:left="2160" w:hanging="180"/>
      </w:pPr>
    </w:lvl>
    <w:lvl w:ilvl="3" w:tplc="D452F892">
      <w:start w:val="1"/>
      <w:numFmt w:val="decimal"/>
      <w:lvlText w:val="%4."/>
      <w:lvlJc w:val="left"/>
      <w:pPr>
        <w:ind w:left="2880" w:hanging="360"/>
      </w:pPr>
    </w:lvl>
    <w:lvl w:ilvl="4" w:tplc="89AAE4F6">
      <w:start w:val="1"/>
      <w:numFmt w:val="lowerLetter"/>
      <w:lvlText w:val="%5."/>
      <w:lvlJc w:val="left"/>
      <w:pPr>
        <w:ind w:left="3600" w:hanging="360"/>
      </w:pPr>
    </w:lvl>
    <w:lvl w:ilvl="5" w:tplc="6C764C42">
      <w:start w:val="1"/>
      <w:numFmt w:val="lowerRoman"/>
      <w:lvlText w:val="%6."/>
      <w:lvlJc w:val="right"/>
      <w:pPr>
        <w:ind w:left="4320" w:hanging="180"/>
      </w:pPr>
    </w:lvl>
    <w:lvl w:ilvl="6" w:tplc="FACAB34A">
      <w:start w:val="1"/>
      <w:numFmt w:val="decimal"/>
      <w:lvlText w:val="%7."/>
      <w:lvlJc w:val="left"/>
      <w:pPr>
        <w:ind w:left="5040" w:hanging="360"/>
      </w:pPr>
    </w:lvl>
    <w:lvl w:ilvl="7" w:tplc="92CC45AC">
      <w:start w:val="1"/>
      <w:numFmt w:val="lowerLetter"/>
      <w:lvlText w:val="%8."/>
      <w:lvlJc w:val="left"/>
      <w:pPr>
        <w:ind w:left="5760" w:hanging="360"/>
      </w:pPr>
    </w:lvl>
    <w:lvl w:ilvl="8" w:tplc="6E7C004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9" w15:restartNumberingAfterBreak="0">
    <w:nsid w:val="34C22ADF"/>
    <w:multiLevelType w:val="hybridMultilevel"/>
    <w:tmpl w:val="9FC82D46"/>
    <w:lvl w:ilvl="0" w:tplc="911C43DC">
      <w:start w:val="6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20" w15:restartNumberingAfterBreak="0">
    <w:nsid w:val="375F779A"/>
    <w:multiLevelType w:val="hybridMultilevel"/>
    <w:tmpl w:val="458ECBB8"/>
    <w:lvl w:ilvl="0" w:tplc="431051F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79C8B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014D2F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FCE69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C268B8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2A0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18EA30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61428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37A912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1517D6F"/>
    <w:multiLevelType w:val="hybridMultilevel"/>
    <w:tmpl w:val="DB7E2940"/>
    <w:lvl w:ilvl="0" w:tplc="0B96CD4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6327A42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4A84844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BBCAC0B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A0649B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DE248788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0BEEFE8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5720E244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F2508E52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5760E4F"/>
    <w:multiLevelType w:val="hybridMultilevel"/>
    <w:tmpl w:val="2C6A5848"/>
    <w:lvl w:ilvl="0" w:tplc="13B671FC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23" w15:restartNumberingAfterBreak="0">
    <w:nsid w:val="46171736"/>
    <w:multiLevelType w:val="hybridMultilevel"/>
    <w:tmpl w:val="35148B64"/>
    <w:lvl w:ilvl="0" w:tplc="FD02FC5E">
      <w:start w:val="1"/>
      <w:numFmt w:val="lowerLetter"/>
      <w:lvlText w:val="%1."/>
      <w:lvlJc w:val="left"/>
      <w:pPr>
        <w:ind w:left="720" w:hanging="360"/>
      </w:pPr>
    </w:lvl>
    <w:lvl w:ilvl="1" w:tplc="64D6F6D0">
      <w:start w:val="1"/>
      <w:numFmt w:val="lowerLetter"/>
      <w:lvlText w:val="%2."/>
      <w:lvlJc w:val="left"/>
      <w:pPr>
        <w:ind w:left="1440" w:hanging="360"/>
      </w:pPr>
    </w:lvl>
    <w:lvl w:ilvl="2" w:tplc="484AC586">
      <w:start w:val="1"/>
      <w:numFmt w:val="lowerRoman"/>
      <w:lvlText w:val="%3."/>
      <w:lvlJc w:val="right"/>
      <w:pPr>
        <w:ind w:left="2160" w:hanging="180"/>
      </w:pPr>
    </w:lvl>
    <w:lvl w:ilvl="3" w:tplc="396A04E8">
      <w:start w:val="1"/>
      <w:numFmt w:val="decimal"/>
      <w:lvlText w:val="%4."/>
      <w:lvlJc w:val="left"/>
      <w:pPr>
        <w:ind w:left="2880" w:hanging="360"/>
      </w:pPr>
    </w:lvl>
    <w:lvl w:ilvl="4" w:tplc="90221232">
      <w:start w:val="1"/>
      <w:numFmt w:val="lowerLetter"/>
      <w:lvlText w:val="%5."/>
      <w:lvlJc w:val="left"/>
      <w:pPr>
        <w:ind w:left="3600" w:hanging="360"/>
      </w:pPr>
    </w:lvl>
    <w:lvl w:ilvl="5" w:tplc="6B180030">
      <w:start w:val="1"/>
      <w:numFmt w:val="lowerRoman"/>
      <w:lvlText w:val="%6."/>
      <w:lvlJc w:val="right"/>
      <w:pPr>
        <w:ind w:left="4320" w:hanging="180"/>
      </w:pPr>
    </w:lvl>
    <w:lvl w:ilvl="6" w:tplc="7AA0C67C">
      <w:start w:val="1"/>
      <w:numFmt w:val="decimal"/>
      <w:lvlText w:val="%7."/>
      <w:lvlJc w:val="left"/>
      <w:pPr>
        <w:ind w:left="5040" w:hanging="360"/>
      </w:pPr>
    </w:lvl>
    <w:lvl w:ilvl="7" w:tplc="29FACA10">
      <w:start w:val="1"/>
      <w:numFmt w:val="lowerLetter"/>
      <w:lvlText w:val="%8."/>
      <w:lvlJc w:val="left"/>
      <w:pPr>
        <w:ind w:left="5760" w:hanging="360"/>
      </w:pPr>
    </w:lvl>
    <w:lvl w:ilvl="8" w:tplc="72F21242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E8737D"/>
    <w:multiLevelType w:val="hybridMultilevel"/>
    <w:tmpl w:val="FFFFFFFF"/>
    <w:lvl w:ilvl="0" w:tplc="C6A67370">
      <w:start w:val="1"/>
      <w:numFmt w:val="lowerLetter"/>
      <w:lvlText w:val="%1."/>
      <w:lvlJc w:val="left"/>
      <w:pPr>
        <w:ind w:left="720" w:hanging="360"/>
      </w:pPr>
    </w:lvl>
    <w:lvl w:ilvl="1" w:tplc="04464348">
      <w:start w:val="1"/>
      <w:numFmt w:val="lowerLetter"/>
      <w:lvlText w:val="%2."/>
      <w:lvlJc w:val="left"/>
      <w:pPr>
        <w:ind w:left="1440" w:hanging="360"/>
      </w:pPr>
    </w:lvl>
    <w:lvl w:ilvl="2" w:tplc="ABE01E04">
      <w:start w:val="1"/>
      <w:numFmt w:val="lowerRoman"/>
      <w:lvlText w:val="%3."/>
      <w:lvlJc w:val="right"/>
      <w:pPr>
        <w:ind w:left="2160" w:hanging="180"/>
      </w:pPr>
    </w:lvl>
    <w:lvl w:ilvl="3" w:tplc="E182ECC6">
      <w:start w:val="1"/>
      <w:numFmt w:val="decimal"/>
      <w:lvlText w:val="%4."/>
      <w:lvlJc w:val="left"/>
      <w:pPr>
        <w:ind w:left="2880" w:hanging="360"/>
      </w:pPr>
    </w:lvl>
    <w:lvl w:ilvl="4" w:tplc="1660C0E4">
      <w:start w:val="1"/>
      <w:numFmt w:val="lowerLetter"/>
      <w:lvlText w:val="%5."/>
      <w:lvlJc w:val="left"/>
      <w:pPr>
        <w:ind w:left="3600" w:hanging="360"/>
      </w:pPr>
    </w:lvl>
    <w:lvl w:ilvl="5" w:tplc="8F46D998">
      <w:start w:val="1"/>
      <w:numFmt w:val="lowerRoman"/>
      <w:lvlText w:val="%6."/>
      <w:lvlJc w:val="right"/>
      <w:pPr>
        <w:ind w:left="4320" w:hanging="180"/>
      </w:pPr>
    </w:lvl>
    <w:lvl w:ilvl="6" w:tplc="4F76E040">
      <w:start w:val="1"/>
      <w:numFmt w:val="decimal"/>
      <w:lvlText w:val="%7."/>
      <w:lvlJc w:val="left"/>
      <w:pPr>
        <w:ind w:left="5040" w:hanging="360"/>
      </w:pPr>
    </w:lvl>
    <w:lvl w:ilvl="7" w:tplc="BCB639B2">
      <w:start w:val="1"/>
      <w:numFmt w:val="lowerLetter"/>
      <w:lvlText w:val="%8."/>
      <w:lvlJc w:val="left"/>
      <w:pPr>
        <w:ind w:left="5760" w:hanging="360"/>
      </w:pPr>
    </w:lvl>
    <w:lvl w:ilvl="8" w:tplc="CB4A4ED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B2B00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6" w15:restartNumberingAfterBreak="0">
    <w:nsid w:val="4E21121D"/>
    <w:multiLevelType w:val="hybridMultilevel"/>
    <w:tmpl w:val="453A2FF8"/>
    <w:lvl w:ilvl="0" w:tplc="6C0094B8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348124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C22E08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7700D00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91066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72DEA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FF8A4E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104D2A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B54173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2652FCC"/>
    <w:multiLevelType w:val="hybridMultilevel"/>
    <w:tmpl w:val="E25A270E"/>
    <w:lvl w:ilvl="0" w:tplc="CA3610AA">
      <w:start w:val="3"/>
      <w:numFmt w:val="upperRoman"/>
      <w:lvlText w:val="%1."/>
      <w:lvlJc w:val="left"/>
      <w:pPr>
        <w:ind w:left="720" w:hanging="360"/>
      </w:pPr>
    </w:lvl>
    <w:lvl w:ilvl="1" w:tplc="D152E236">
      <w:start w:val="1"/>
      <w:numFmt w:val="lowerLetter"/>
      <w:lvlText w:val="%2."/>
      <w:lvlJc w:val="left"/>
      <w:pPr>
        <w:ind w:left="1440" w:hanging="360"/>
      </w:pPr>
    </w:lvl>
    <w:lvl w:ilvl="2" w:tplc="EF88E9EC">
      <w:start w:val="1"/>
      <w:numFmt w:val="lowerRoman"/>
      <w:lvlText w:val="%3."/>
      <w:lvlJc w:val="right"/>
      <w:pPr>
        <w:ind w:left="2160" w:hanging="180"/>
      </w:pPr>
    </w:lvl>
    <w:lvl w:ilvl="3" w:tplc="AF4EAE68">
      <w:start w:val="1"/>
      <w:numFmt w:val="decimal"/>
      <w:lvlText w:val="%4."/>
      <w:lvlJc w:val="left"/>
      <w:pPr>
        <w:ind w:left="2880" w:hanging="360"/>
      </w:pPr>
    </w:lvl>
    <w:lvl w:ilvl="4" w:tplc="491E7476">
      <w:start w:val="1"/>
      <w:numFmt w:val="lowerLetter"/>
      <w:lvlText w:val="%5."/>
      <w:lvlJc w:val="left"/>
      <w:pPr>
        <w:ind w:left="3600" w:hanging="360"/>
      </w:pPr>
    </w:lvl>
    <w:lvl w:ilvl="5" w:tplc="6C80C706">
      <w:start w:val="1"/>
      <w:numFmt w:val="lowerRoman"/>
      <w:lvlText w:val="%6."/>
      <w:lvlJc w:val="right"/>
      <w:pPr>
        <w:ind w:left="4320" w:hanging="180"/>
      </w:pPr>
    </w:lvl>
    <w:lvl w:ilvl="6" w:tplc="AFA25FC2">
      <w:start w:val="1"/>
      <w:numFmt w:val="decimal"/>
      <w:lvlText w:val="%7."/>
      <w:lvlJc w:val="left"/>
      <w:pPr>
        <w:ind w:left="5040" w:hanging="360"/>
      </w:pPr>
    </w:lvl>
    <w:lvl w:ilvl="7" w:tplc="F1EEB70C">
      <w:start w:val="1"/>
      <w:numFmt w:val="lowerLetter"/>
      <w:lvlText w:val="%8."/>
      <w:lvlJc w:val="left"/>
      <w:pPr>
        <w:ind w:left="5760" w:hanging="360"/>
      </w:pPr>
    </w:lvl>
    <w:lvl w:ilvl="8" w:tplc="C452182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C47C75"/>
    <w:multiLevelType w:val="hybridMultilevel"/>
    <w:tmpl w:val="89867FB4"/>
    <w:lvl w:ilvl="0" w:tplc="2ED64990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093D84"/>
    <w:multiLevelType w:val="hybridMultilevel"/>
    <w:tmpl w:val="88CC9FD2"/>
    <w:lvl w:ilvl="0" w:tplc="8A4CF5D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08E1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3C0BF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9206D9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421C95C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F9E23C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36A362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C086B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176E9F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C6B2E10"/>
    <w:multiLevelType w:val="hybridMultilevel"/>
    <w:tmpl w:val="A8CAE0CE"/>
    <w:lvl w:ilvl="0" w:tplc="C2EED4D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AE764FA"/>
    <w:multiLevelType w:val="multilevel"/>
    <w:tmpl w:val="48BE1FD0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DED642C"/>
    <w:multiLevelType w:val="hybridMultilevel"/>
    <w:tmpl w:val="FFFFFFFF"/>
    <w:lvl w:ilvl="0" w:tplc="7B16797A">
      <w:start w:val="1"/>
      <w:numFmt w:val="lowerLetter"/>
      <w:lvlText w:val="%1."/>
      <w:lvlJc w:val="left"/>
      <w:pPr>
        <w:ind w:left="720" w:hanging="360"/>
      </w:pPr>
    </w:lvl>
    <w:lvl w:ilvl="1" w:tplc="A8CE6512">
      <w:start w:val="1"/>
      <w:numFmt w:val="lowerLetter"/>
      <w:lvlText w:val="%2."/>
      <w:lvlJc w:val="left"/>
      <w:pPr>
        <w:ind w:left="1440" w:hanging="360"/>
      </w:pPr>
    </w:lvl>
    <w:lvl w:ilvl="2" w:tplc="FA9CFDB8">
      <w:start w:val="1"/>
      <w:numFmt w:val="lowerRoman"/>
      <w:lvlText w:val="%3."/>
      <w:lvlJc w:val="right"/>
      <w:pPr>
        <w:ind w:left="2160" w:hanging="180"/>
      </w:pPr>
    </w:lvl>
    <w:lvl w:ilvl="3" w:tplc="482E69BE">
      <w:start w:val="1"/>
      <w:numFmt w:val="decimal"/>
      <w:lvlText w:val="%4."/>
      <w:lvlJc w:val="left"/>
      <w:pPr>
        <w:ind w:left="2880" w:hanging="360"/>
      </w:pPr>
    </w:lvl>
    <w:lvl w:ilvl="4" w:tplc="3B7EB8F4">
      <w:start w:val="1"/>
      <w:numFmt w:val="lowerLetter"/>
      <w:lvlText w:val="%5."/>
      <w:lvlJc w:val="left"/>
      <w:pPr>
        <w:ind w:left="3600" w:hanging="360"/>
      </w:pPr>
    </w:lvl>
    <w:lvl w:ilvl="5" w:tplc="0F4E68D6">
      <w:start w:val="1"/>
      <w:numFmt w:val="lowerRoman"/>
      <w:lvlText w:val="%6."/>
      <w:lvlJc w:val="right"/>
      <w:pPr>
        <w:ind w:left="4320" w:hanging="180"/>
      </w:pPr>
    </w:lvl>
    <w:lvl w:ilvl="6" w:tplc="3646696E">
      <w:start w:val="1"/>
      <w:numFmt w:val="decimal"/>
      <w:lvlText w:val="%7."/>
      <w:lvlJc w:val="left"/>
      <w:pPr>
        <w:ind w:left="5040" w:hanging="360"/>
      </w:pPr>
    </w:lvl>
    <w:lvl w:ilvl="7" w:tplc="2606FEC0">
      <w:start w:val="1"/>
      <w:numFmt w:val="lowerLetter"/>
      <w:lvlText w:val="%8."/>
      <w:lvlJc w:val="left"/>
      <w:pPr>
        <w:ind w:left="5760" w:hanging="360"/>
      </w:pPr>
    </w:lvl>
    <w:lvl w:ilvl="8" w:tplc="ACB0668E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9A75D3"/>
    <w:multiLevelType w:val="hybridMultilevel"/>
    <w:tmpl w:val="F5B24AC2"/>
    <w:lvl w:ilvl="0" w:tplc="A2F89DB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CF8D6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56BB2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1A48CD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CF438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5B0B14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F185E1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C8889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6B0173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31A6A2B"/>
    <w:multiLevelType w:val="multilevel"/>
    <w:tmpl w:val="8E0CE68E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A70289"/>
    <w:multiLevelType w:val="hybridMultilevel"/>
    <w:tmpl w:val="3C841F14"/>
    <w:lvl w:ilvl="0" w:tplc="207A4046">
      <w:start w:val="1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36" w15:restartNumberingAfterBreak="0">
    <w:nsid w:val="76351044"/>
    <w:multiLevelType w:val="hybridMultilevel"/>
    <w:tmpl w:val="4A224B06"/>
    <w:lvl w:ilvl="0" w:tplc="9438C5C4">
      <w:start w:val="1"/>
      <w:numFmt w:val="lowerLetter"/>
      <w:lvlText w:val="%1."/>
      <w:lvlJc w:val="left"/>
      <w:pPr>
        <w:ind w:left="720" w:hanging="360"/>
      </w:pPr>
    </w:lvl>
    <w:lvl w:ilvl="1" w:tplc="983469E6">
      <w:start w:val="1"/>
      <w:numFmt w:val="lowerLetter"/>
      <w:lvlText w:val="%2."/>
      <w:lvlJc w:val="left"/>
      <w:pPr>
        <w:ind w:left="1440" w:hanging="360"/>
      </w:pPr>
    </w:lvl>
    <w:lvl w:ilvl="2" w:tplc="30C8BCA8">
      <w:start w:val="1"/>
      <w:numFmt w:val="lowerRoman"/>
      <w:lvlText w:val="%3."/>
      <w:lvlJc w:val="right"/>
      <w:pPr>
        <w:ind w:left="2160" w:hanging="180"/>
      </w:pPr>
    </w:lvl>
    <w:lvl w:ilvl="3" w:tplc="F412DD6A">
      <w:start w:val="1"/>
      <w:numFmt w:val="decimal"/>
      <w:lvlText w:val="%4."/>
      <w:lvlJc w:val="left"/>
      <w:pPr>
        <w:ind w:left="2880" w:hanging="360"/>
      </w:pPr>
    </w:lvl>
    <w:lvl w:ilvl="4" w:tplc="B700EAC8">
      <w:start w:val="1"/>
      <w:numFmt w:val="lowerLetter"/>
      <w:lvlText w:val="%5."/>
      <w:lvlJc w:val="left"/>
      <w:pPr>
        <w:ind w:left="3600" w:hanging="360"/>
      </w:pPr>
    </w:lvl>
    <w:lvl w:ilvl="5" w:tplc="8BCC971A">
      <w:start w:val="1"/>
      <w:numFmt w:val="lowerRoman"/>
      <w:lvlText w:val="%6."/>
      <w:lvlJc w:val="right"/>
      <w:pPr>
        <w:ind w:left="4320" w:hanging="180"/>
      </w:pPr>
    </w:lvl>
    <w:lvl w:ilvl="6" w:tplc="3CF4DF84">
      <w:start w:val="1"/>
      <w:numFmt w:val="decimal"/>
      <w:lvlText w:val="%7."/>
      <w:lvlJc w:val="left"/>
      <w:pPr>
        <w:ind w:left="5040" w:hanging="360"/>
      </w:pPr>
    </w:lvl>
    <w:lvl w:ilvl="7" w:tplc="8E48D5EA">
      <w:start w:val="1"/>
      <w:numFmt w:val="lowerLetter"/>
      <w:lvlText w:val="%8."/>
      <w:lvlJc w:val="left"/>
      <w:pPr>
        <w:ind w:left="5760" w:hanging="360"/>
      </w:pPr>
    </w:lvl>
    <w:lvl w:ilvl="8" w:tplc="2D7A0D5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B452C6"/>
    <w:multiLevelType w:val="hybridMultilevel"/>
    <w:tmpl w:val="1CF2F502"/>
    <w:lvl w:ilvl="0" w:tplc="219486CE">
      <w:start w:val="6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917462F"/>
    <w:multiLevelType w:val="hybridMultilevel"/>
    <w:tmpl w:val="8FA649E6"/>
    <w:lvl w:ilvl="0" w:tplc="49A49224">
      <w:start w:val="1"/>
      <w:numFmt w:val="lowerLetter"/>
      <w:lvlText w:val="%1."/>
      <w:lvlJc w:val="left"/>
      <w:pPr>
        <w:ind w:left="189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0"/>
  </w:num>
  <w:num w:numId="2">
    <w:abstractNumId w:val="11"/>
  </w:num>
  <w:num w:numId="3">
    <w:abstractNumId w:val="36"/>
  </w:num>
  <w:num w:numId="4">
    <w:abstractNumId w:val="17"/>
  </w:num>
  <w:num w:numId="5">
    <w:abstractNumId w:val="5"/>
  </w:num>
  <w:num w:numId="6">
    <w:abstractNumId w:val="2"/>
  </w:num>
  <w:num w:numId="7">
    <w:abstractNumId w:val="27"/>
  </w:num>
  <w:num w:numId="8">
    <w:abstractNumId w:val="23"/>
  </w:num>
  <w:num w:numId="9">
    <w:abstractNumId w:val="7"/>
  </w:num>
  <w:num w:numId="10">
    <w:abstractNumId w:val="14"/>
  </w:num>
  <w:num w:numId="11">
    <w:abstractNumId w:val="18"/>
  </w:num>
  <w:num w:numId="12">
    <w:abstractNumId w:val="3"/>
  </w:num>
  <w:num w:numId="13">
    <w:abstractNumId w:val="38"/>
  </w:num>
  <w:num w:numId="14">
    <w:abstractNumId w:val="1"/>
  </w:num>
  <w:num w:numId="15">
    <w:abstractNumId w:val="30"/>
  </w:num>
  <w:num w:numId="16">
    <w:abstractNumId w:val="37"/>
  </w:num>
  <w:num w:numId="17">
    <w:abstractNumId w:val="25"/>
  </w:num>
  <w:num w:numId="18">
    <w:abstractNumId w:val="19"/>
  </w:num>
  <w:num w:numId="19">
    <w:abstractNumId w:val="28"/>
  </w:num>
  <w:num w:numId="20">
    <w:abstractNumId w:val="35"/>
  </w:num>
  <w:num w:numId="21">
    <w:abstractNumId w:val="15"/>
  </w:num>
  <w:num w:numId="22">
    <w:abstractNumId w:val="22"/>
  </w:num>
  <w:num w:numId="23">
    <w:abstractNumId w:val="13"/>
  </w:num>
  <w:num w:numId="24">
    <w:abstractNumId w:val="24"/>
  </w:num>
  <w:num w:numId="25">
    <w:abstractNumId w:val="32"/>
  </w:num>
  <w:num w:numId="26">
    <w:abstractNumId w:val="21"/>
  </w:num>
  <w:num w:numId="27">
    <w:abstractNumId w:val="9"/>
  </w:num>
  <w:num w:numId="28">
    <w:abstractNumId w:val="20"/>
  </w:num>
  <w:num w:numId="29">
    <w:abstractNumId w:val="31"/>
  </w:num>
  <w:num w:numId="30">
    <w:abstractNumId w:val="10"/>
  </w:num>
  <w:num w:numId="31">
    <w:abstractNumId w:val="33"/>
  </w:num>
  <w:num w:numId="32">
    <w:abstractNumId w:val="34"/>
  </w:num>
  <w:num w:numId="33">
    <w:abstractNumId w:val="29"/>
  </w:num>
  <w:num w:numId="34">
    <w:abstractNumId w:val="8"/>
  </w:num>
  <w:num w:numId="35">
    <w:abstractNumId w:val="26"/>
  </w:num>
  <w:num w:numId="36">
    <w:abstractNumId w:val="12"/>
  </w:num>
  <w:num w:numId="37">
    <w:abstractNumId w:val="4"/>
  </w:num>
  <w:num w:numId="38">
    <w:abstractNumId w:val="16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45529"/>
    <w:rsid w:val="0005271D"/>
    <w:rsid w:val="00054FAE"/>
    <w:rsid w:val="0006053B"/>
    <w:rsid w:val="00060B60"/>
    <w:rsid w:val="00066163"/>
    <w:rsid w:val="00067286"/>
    <w:rsid w:val="00073318"/>
    <w:rsid w:val="00074F4F"/>
    <w:rsid w:val="00080435"/>
    <w:rsid w:val="00087063"/>
    <w:rsid w:val="000918C1"/>
    <w:rsid w:val="000A6BE3"/>
    <w:rsid w:val="000A6CE1"/>
    <w:rsid w:val="000B4981"/>
    <w:rsid w:val="000C02A3"/>
    <w:rsid w:val="000C4747"/>
    <w:rsid w:val="000D437C"/>
    <w:rsid w:val="000D5733"/>
    <w:rsid w:val="000F4FBF"/>
    <w:rsid w:val="00101BA8"/>
    <w:rsid w:val="001046F4"/>
    <w:rsid w:val="00105B03"/>
    <w:rsid w:val="0010683F"/>
    <w:rsid w:val="00106BCC"/>
    <w:rsid w:val="001217FC"/>
    <w:rsid w:val="0013188F"/>
    <w:rsid w:val="001618DC"/>
    <w:rsid w:val="00167C10"/>
    <w:rsid w:val="00171D40"/>
    <w:rsid w:val="00172896"/>
    <w:rsid w:val="00190157"/>
    <w:rsid w:val="00195325"/>
    <w:rsid w:val="001960D5"/>
    <w:rsid w:val="00197C89"/>
    <w:rsid w:val="001D4AF1"/>
    <w:rsid w:val="001D7223"/>
    <w:rsid w:val="001F3DF3"/>
    <w:rsid w:val="001F7560"/>
    <w:rsid w:val="002006BB"/>
    <w:rsid w:val="0023026B"/>
    <w:rsid w:val="00241274"/>
    <w:rsid w:val="00242C09"/>
    <w:rsid w:val="00245119"/>
    <w:rsid w:val="00263863"/>
    <w:rsid w:val="00270E5B"/>
    <w:rsid w:val="0027538A"/>
    <w:rsid w:val="00280203"/>
    <w:rsid w:val="00282C57"/>
    <w:rsid w:val="002873F3"/>
    <w:rsid w:val="00290D62"/>
    <w:rsid w:val="00291EC7"/>
    <w:rsid w:val="00294FA1"/>
    <w:rsid w:val="002B3016"/>
    <w:rsid w:val="002C1E46"/>
    <w:rsid w:val="002F50A3"/>
    <w:rsid w:val="00313236"/>
    <w:rsid w:val="00323B04"/>
    <w:rsid w:val="003252D5"/>
    <w:rsid w:val="00332059"/>
    <w:rsid w:val="00332637"/>
    <w:rsid w:val="003378DA"/>
    <w:rsid w:val="00340F0E"/>
    <w:rsid w:val="003517A5"/>
    <w:rsid w:val="0035728E"/>
    <w:rsid w:val="003628B1"/>
    <w:rsid w:val="003665FC"/>
    <w:rsid w:val="00367BED"/>
    <w:rsid w:val="00377B5B"/>
    <w:rsid w:val="00385017"/>
    <w:rsid w:val="0038675F"/>
    <w:rsid w:val="003971DF"/>
    <w:rsid w:val="003C162A"/>
    <w:rsid w:val="003C3530"/>
    <w:rsid w:val="003C598B"/>
    <w:rsid w:val="003F05DC"/>
    <w:rsid w:val="003F2090"/>
    <w:rsid w:val="003F7676"/>
    <w:rsid w:val="00400AEF"/>
    <w:rsid w:val="004026F4"/>
    <w:rsid w:val="004032CB"/>
    <w:rsid w:val="0041386E"/>
    <w:rsid w:val="00415F04"/>
    <w:rsid w:val="00422F0D"/>
    <w:rsid w:val="00426083"/>
    <w:rsid w:val="00430A5E"/>
    <w:rsid w:val="004540F7"/>
    <w:rsid w:val="00460153"/>
    <w:rsid w:val="00463550"/>
    <w:rsid w:val="00471FE2"/>
    <w:rsid w:val="00487D58"/>
    <w:rsid w:val="004A25EE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5022B9"/>
    <w:rsid w:val="00502929"/>
    <w:rsid w:val="00505395"/>
    <w:rsid w:val="00505927"/>
    <w:rsid w:val="0054150F"/>
    <w:rsid w:val="00557210"/>
    <w:rsid w:val="00575F9B"/>
    <w:rsid w:val="0059022C"/>
    <w:rsid w:val="005954C8"/>
    <w:rsid w:val="0059797B"/>
    <w:rsid w:val="0059DDBD"/>
    <w:rsid w:val="005A2E52"/>
    <w:rsid w:val="005B6433"/>
    <w:rsid w:val="005B6E26"/>
    <w:rsid w:val="005D1F51"/>
    <w:rsid w:val="005E1B77"/>
    <w:rsid w:val="005F391C"/>
    <w:rsid w:val="006158D1"/>
    <w:rsid w:val="006308B2"/>
    <w:rsid w:val="00641553"/>
    <w:rsid w:val="00643B14"/>
    <w:rsid w:val="0065365E"/>
    <w:rsid w:val="0065679F"/>
    <w:rsid w:val="006704E2"/>
    <w:rsid w:val="00676245"/>
    <w:rsid w:val="0068012D"/>
    <w:rsid w:val="00681604"/>
    <w:rsid w:val="00684175"/>
    <w:rsid w:val="006843D3"/>
    <w:rsid w:val="00685DA5"/>
    <w:rsid w:val="0069272D"/>
    <w:rsid w:val="006B20A6"/>
    <w:rsid w:val="006B5B8F"/>
    <w:rsid w:val="006F1A29"/>
    <w:rsid w:val="00724A6C"/>
    <w:rsid w:val="00745255"/>
    <w:rsid w:val="00762EF5"/>
    <w:rsid w:val="007632CA"/>
    <w:rsid w:val="00785185"/>
    <w:rsid w:val="0078540D"/>
    <w:rsid w:val="00793BE9"/>
    <w:rsid w:val="007A2579"/>
    <w:rsid w:val="007A5CF4"/>
    <w:rsid w:val="007A5DD5"/>
    <w:rsid w:val="007A6974"/>
    <w:rsid w:val="007C1EDD"/>
    <w:rsid w:val="007D3768"/>
    <w:rsid w:val="007E58DE"/>
    <w:rsid w:val="007F2438"/>
    <w:rsid w:val="00802721"/>
    <w:rsid w:val="00807D4E"/>
    <w:rsid w:val="0082348C"/>
    <w:rsid w:val="00832287"/>
    <w:rsid w:val="0084169C"/>
    <w:rsid w:val="00843BBB"/>
    <w:rsid w:val="00850190"/>
    <w:rsid w:val="0085283A"/>
    <w:rsid w:val="008616A6"/>
    <w:rsid w:val="0087529E"/>
    <w:rsid w:val="00883D80"/>
    <w:rsid w:val="008947CF"/>
    <w:rsid w:val="00897CE3"/>
    <w:rsid w:val="008C76FF"/>
    <w:rsid w:val="008D449A"/>
    <w:rsid w:val="008F20C2"/>
    <w:rsid w:val="008F60ED"/>
    <w:rsid w:val="00907234"/>
    <w:rsid w:val="00935AF0"/>
    <w:rsid w:val="00936496"/>
    <w:rsid w:val="00946B49"/>
    <w:rsid w:val="00950865"/>
    <w:rsid w:val="00953D9D"/>
    <w:rsid w:val="00963B40"/>
    <w:rsid w:val="0096470F"/>
    <w:rsid w:val="00971A6C"/>
    <w:rsid w:val="00971F6C"/>
    <w:rsid w:val="00985117"/>
    <w:rsid w:val="00990F8F"/>
    <w:rsid w:val="009A01B4"/>
    <w:rsid w:val="009A51A1"/>
    <w:rsid w:val="009A6684"/>
    <w:rsid w:val="009A7066"/>
    <w:rsid w:val="009B36DC"/>
    <w:rsid w:val="009C2925"/>
    <w:rsid w:val="009E5C12"/>
    <w:rsid w:val="00A06F95"/>
    <w:rsid w:val="00A13369"/>
    <w:rsid w:val="00A14B8A"/>
    <w:rsid w:val="00A40CA1"/>
    <w:rsid w:val="00A573C0"/>
    <w:rsid w:val="00A6007F"/>
    <w:rsid w:val="00A61030"/>
    <w:rsid w:val="00A63576"/>
    <w:rsid w:val="00A65845"/>
    <w:rsid w:val="00A73D08"/>
    <w:rsid w:val="00A83331"/>
    <w:rsid w:val="00A84ED4"/>
    <w:rsid w:val="00A87CCF"/>
    <w:rsid w:val="00AA120E"/>
    <w:rsid w:val="00AA1217"/>
    <w:rsid w:val="00AA3FAF"/>
    <w:rsid w:val="00AB516E"/>
    <w:rsid w:val="00AD4A3E"/>
    <w:rsid w:val="00AE147E"/>
    <w:rsid w:val="00AE7A57"/>
    <w:rsid w:val="00B05D2F"/>
    <w:rsid w:val="00B13227"/>
    <w:rsid w:val="00B20BD5"/>
    <w:rsid w:val="00B31EA7"/>
    <w:rsid w:val="00B63FF9"/>
    <w:rsid w:val="00B75CBA"/>
    <w:rsid w:val="00B76D8A"/>
    <w:rsid w:val="00B77BA2"/>
    <w:rsid w:val="00B97103"/>
    <w:rsid w:val="00BA7F2D"/>
    <w:rsid w:val="00BC5D6E"/>
    <w:rsid w:val="00BE003F"/>
    <w:rsid w:val="00BE35DB"/>
    <w:rsid w:val="00BE3C5F"/>
    <w:rsid w:val="00BF0D1E"/>
    <w:rsid w:val="00C02236"/>
    <w:rsid w:val="00C05037"/>
    <w:rsid w:val="00C071BF"/>
    <w:rsid w:val="00C163D8"/>
    <w:rsid w:val="00C27244"/>
    <w:rsid w:val="00C279FD"/>
    <w:rsid w:val="00C3367D"/>
    <w:rsid w:val="00C42680"/>
    <w:rsid w:val="00C46728"/>
    <w:rsid w:val="00C4D4E4"/>
    <w:rsid w:val="00C72503"/>
    <w:rsid w:val="00C77D61"/>
    <w:rsid w:val="00C95992"/>
    <w:rsid w:val="00CD59B7"/>
    <w:rsid w:val="00CF48CB"/>
    <w:rsid w:val="00CF73EE"/>
    <w:rsid w:val="00D161B8"/>
    <w:rsid w:val="00D2102D"/>
    <w:rsid w:val="00D27808"/>
    <w:rsid w:val="00D3150D"/>
    <w:rsid w:val="00D366B3"/>
    <w:rsid w:val="00D42D75"/>
    <w:rsid w:val="00D46701"/>
    <w:rsid w:val="00D54D25"/>
    <w:rsid w:val="00D7075E"/>
    <w:rsid w:val="00D93481"/>
    <w:rsid w:val="00DB591F"/>
    <w:rsid w:val="00DC1CCA"/>
    <w:rsid w:val="00DE11A9"/>
    <w:rsid w:val="00DE2680"/>
    <w:rsid w:val="00DE74C8"/>
    <w:rsid w:val="00E0100C"/>
    <w:rsid w:val="00E061F4"/>
    <w:rsid w:val="00E17E31"/>
    <w:rsid w:val="00E210F0"/>
    <w:rsid w:val="00E2130B"/>
    <w:rsid w:val="00E34C9D"/>
    <w:rsid w:val="00E360B5"/>
    <w:rsid w:val="00E427D1"/>
    <w:rsid w:val="00E457F2"/>
    <w:rsid w:val="00E67BA6"/>
    <w:rsid w:val="00E97191"/>
    <w:rsid w:val="00EA3BA8"/>
    <w:rsid w:val="00EB2DD5"/>
    <w:rsid w:val="00EB6398"/>
    <w:rsid w:val="00EB68DA"/>
    <w:rsid w:val="00EB6A2C"/>
    <w:rsid w:val="00EC117A"/>
    <w:rsid w:val="00ED5BDC"/>
    <w:rsid w:val="00EE657F"/>
    <w:rsid w:val="00EE7C71"/>
    <w:rsid w:val="00F11352"/>
    <w:rsid w:val="00F123BB"/>
    <w:rsid w:val="00F23CBB"/>
    <w:rsid w:val="00F3364B"/>
    <w:rsid w:val="00F336A3"/>
    <w:rsid w:val="00F3A282"/>
    <w:rsid w:val="00F40F98"/>
    <w:rsid w:val="00F42642"/>
    <w:rsid w:val="00F500F0"/>
    <w:rsid w:val="00F7385F"/>
    <w:rsid w:val="00F82AA8"/>
    <w:rsid w:val="00FB3A5E"/>
    <w:rsid w:val="00FB78A5"/>
    <w:rsid w:val="00FD1A8B"/>
    <w:rsid w:val="00FD265F"/>
    <w:rsid w:val="00FF1117"/>
    <w:rsid w:val="00FF1CDE"/>
    <w:rsid w:val="00FF2879"/>
    <w:rsid w:val="00FF6FEE"/>
    <w:rsid w:val="01A96CC0"/>
    <w:rsid w:val="01AF8E11"/>
    <w:rsid w:val="024BEADC"/>
    <w:rsid w:val="02DA1E2B"/>
    <w:rsid w:val="03DFE89A"/>
    <w:rsid w:val="0535F6FF"/>
    <w:rsid w:val="06F9F289"/>
    <w:rsid w:val="0AAFFDCD"/>
    <w:rsid w:val="0CCC68D5"/>
    <w:rsid w:val="0CEBD0F5"/>
    <w:rsid w:val="0EB250D2"/>
    <w:rsid w:val="1063A750"/>
    <w:rsid w:val="11DD962E"/>
    <w:rsid w:val="1211FAE6"/>
    <w:rsid w:val="135F42A6"/>
    <w:rsid w:val="139F645B"/>
    <w:rsid w:val="16113995"/>
    <w:rsid w:val="16BC047D"/>
    <w:rsid w:val="16D091AF"/>
    <w:rsid w:val="16E64C00"/>
    <w:rsid w:val="1806369E"/>
    <w:rsid w:val="180CA038"/>
    <w:rsid w:val="19ACFDE5"/>
    <w:rsid w:val="1A02D440"/>
    <w:rsid w:val="1A062268"/>
    <w:rsid w:val="1A90AB7C"/>
    <w:rsid w:val="1B3BB395"/>
    <w:rsid w:val="1BFA94E2"/>
    <w:rsid w:val="1C8653C5"/>
    <w:rsid w:val="1E6A84D6"/>
    <w:rsid w:val="1EE50B5F"/>
    <w:rsid w:val="1FB2FFBB"/>
    <w:rsid w:val="2281F613"/>
    <w:rsid w:val="22D0D433"/>
    <w:rsid w:val="22F4734E"/>
    <w:rsid w:val="2306E547"/>
    <w:rsid w:val="23530052"/>
    <w:rsid w:val="260D59E7"/>
    <w:rsid w:val="27B60BA3"/>
    <w:rsid w:val="289C64E1"/>
    <w:rsid w:val="2A698909"/>
    <w:rsid w:val="2A8F83FD"/>
    <w:rsid w:val="2F3E263A"/>
    <w:rsid w:val="2F96407D"/>
    <w:rsid w:val="2FF0C27D"/>
    <w:rsid w:val="32B67F4A"/>
    <w:rsid w:val="3318F19B"/>
    <w:rsid w:val="34220F23"/>
    <w:rsid w:val="36D7C8B1"/>
    <w:rsid w:val="376BEB65"/>
    <w:rsid w:val="384DDAA1"/>
    <w:rsid w:val="399D8DE7"/>
    <w:rsid w:val="3A0FA2A3"/>
    <w:rsid w:val="3A60360B"/>
    <w:rsid w:val="3B5B7755"/>
    <w:rsid w:val="3CF136F1"/>
    <w:rsid w:val="3DB22A7B"/>
    <w:rsid w:val="3DBAEE05"/>
    <w:rsid w:val="3F7BCDBC"/>
    <w:rsid w:val="3FF629B7"/>
    <w:rsid w:val="3FFD9724"/>
    <w:rsid w:val="427C2C4F"/>
    <w:rsid w:val="42B872E5"/>
    <w:rsid w:val="4394915D"/>
    <w:rsid w:val="439CFDD6"/>
    <w:rsid w:val="441B1AD8"/>
    <w:rsid w:val="44520307"/>
    <w:rsid w:val="46E7D2B1"/>
    <w:rsid w:val="471BF8B7"/>
    <w:rsid w:val="475D6B83"/>
    <w:rsid w:val="49851A97"/>
    <w:rsid w:val="4AA0B3E3"/>
    <w:rsid w:val="4B2C4890"/>
    <w:rsid w:val="4B532C46"/>
    <w:rsid w:val="4FE2F511"/>
    <w:rsid w:val="5002A335"/>
    <w:rsid w:val="5061C008"/>
    <w:rsid w:val="518ABF59"/>
    <w:rsid w:val="5280E36C"/>
    <w:rsid w:val="540EF3E1"/>
    <w:rsid w:val="5446DC22"/>
    <w:rsid w:val="546997D5"/>
    <w:rsid w:val="549D40A1"/>
    <w:rsid w:val="54C9DC51"/>
    <w:rsid w:val="54DE79DA"/>
    <w:rsid w:val="562CB95C"/>
    <w:rsid w:val="572356C2"/>
    <w:rsid w:val="578D5EBF"/>
    <w:rsid w:val="58F6A699"/>
    <w:rsid w:val="595E7CCC"/>
    <w:rsid w:val="5AB7D187"/>
    <w:rsid w:val="5B13079D"/>
    <w:rsid w:val="5D28CFA7"/>
    <w:rsid w:val="5D50ABC3"/>
    <w:rsid w:val="5E0EA211"/>
    <w:rsid w:val="5EA932C6"/>
    <w:rsid w:val="5F784FB9"/>
    <w:rsid w:val="5FAE75ED"/>
    <w:rsid w:val="5FF6CD57"/>
    <w:rsid w:val="60478274"/>
    <w:rsid w:val="62428DE2"/>
    <w:rsid w:val="6298F551"/>
    <w:rsid w:val="643DB0BC"/>
    <w:rsid w:val="6445E944"/>
    <w:rsid w:val="65F025A2"/>
    <w:rsid w:val="66DADA88"/>
    <w:rsid w:val="673F1F1E"/>
    <w:rsid w:val="6B2D2555"/>
    <w:rsid w:val="6C9E4907"/>
    <w:rsid w:val="6CFC7899"/>
    <w:rsid w:val="6DE7B42C"/>
    <w:rsid w:val="6EFFEE5B"/>
    <w:rsid w:val="6FE2A784"/>
    <w:rsid w:val="70757268"/>
    <w:rsid w:val="723C21E5"/>
    <w:rsid w:val="749A9C33"/>
    <w:rsid w:val="74FF5E7B"/>
    <w:rsid w:val="7516C3BE"/>
    <w:rsid w:val="75A2C2F5"/>
    <w:rsid w:val="7612D7F4"/>
    <w:rsid w:val="77A8ED68"/>
    <w:rsid w:val="79DC7548"/>
    <w:rsid w:val="7A361454"/>
    <w:rsid w:val="7AC00290"/>
    <w:rsid w:val="7B0CD1E2"/>
    <w:rsid w:val="7BF16864"/>
    <w:rsid w:val="7C7EEFA9"/>
    <w:rsid w:val="7CA93D0B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45D53"/>
  <w15:chartTrackingRefBased/>
  <w15:docId w15:val="{C5C0645B-294B-4399-A693-1BE9A01F5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D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D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D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customStyle="1" w:styleId="Quote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FB3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B3A5E"/>
  </w:style>
  <w:style w:type="character" w:customStyle="1" w:styleId="eop">
    <w:name w:val="eop"/>
    <w:basedOn w:val="DefaultParagraphFont"/>
    <w:rsid w:val="00FB3A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69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FBF633-FF3F-429D-9990-799742A2A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384859-65DE-4C76-BAD2-5DBF45DA9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19</Words>
  <Characters>1821</Characters>
  <Application>Microsoft Office Word</Application>
  <DocSecurity>4</DocSecurity>
  <Lines>15</Lines>
  <Paragraphs>4</Paragraphs>
  <ScaleCrop>false</ScaleCrop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Jenee Williams</cp:lastModifiedBy>
  <cp:revision>42</cp:revision>
  <dcterms:created xsi:type="dcterms:W3CDTF">2019-02-15T02:24:00Z</dcterms:created>
  <dcterms:modified xsi:type="dcterms:W3CDTF">2020-09-10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